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3E602"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0DFBC0DB" w14:textId="77777777" w:rsidR="00801659" w:rsidRDefault="003A108C">
      <w:pPr>
        <w:pStyle w:val="3GPPHeader"/>
      </w:pPr>
      <w:r>
        <w:t>Electronic meeting, 2022-01-17 - 2021-01-25</w:t>
      </w:r>
    </w:p>
    <w:p w14:paraId="0E225B24" w14:textId="77777777" w:rsidR="00801659" w:rsidRDefault="00801659">
      <w:pPr>
        <w:pStyle w:val="3GPPHeader"/>
      </w:pPr>
    </w:p>
    <w:p w14:paraId="570F35CA"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7D8F6BAF"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02230899"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601][POS] Procedures and signalling for on-demand PRS (Ericsson)</w:t>
      </w:r>
    </w:p>
    <w:p w14:paraId="150D77FA"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0C0739C" w14:textId="77777777" w:rsidR="00801659" w:rsidRDefault="003A108C">
      <w:pPr>
        <w:pStyle w:val="Heading1"/>
      </w:pPr>
      <w:r>
        <w:t>1</w:t>
      </w:r>
      <w:r>
        <w:tab/>
        <w:t>Introduction</w:t>
      </w:r>
    </w:p>
    <w:p w14:paraId="32200496" w14:textId="77777777" w:rsidR="00801659" w:rsidRDefault="003A108C">
      <w:pPr>
        <w:spacing w:before="120" w:after="120"/>
        <w:jc w:val="both"/>
        <w:rPr>
          <w:lang w:eastAsia="zh-CN"/>
        </w:rPr>
      </w:pPr>
      <w:r>
        <w:rPr>
          <w:lang w:eastAsia="zh-CN"/>
        </w:rPr>
        <w:t>This document is to kick off the following email discussion:</w:t>
      </w:r>
    </w:p>
    <w:p w14:paraId="115CAAF6" w14:textId="77777777" w:rsidR="00801659" w:rsidRDefault="00801659">
      <w:pPr>
        <w:pStyle w:val="Doc-text2"/>
        <w:rPr>
          <w:lang w:val="en-US" w:eastAsia="en-GB"/>
        </w:rPr>
      </w:pPr>
    </w:p>
    <w:p w14:paraId="2B176940"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2D7379" w14:textId="77777777" w:rsidR="00801659" w:rsidRDefault="003A108C">
      <w:pPr>
        <w:pStyle w:val="EmailDiscussion2"/>
      </w:pPr>
      <w:r>
        <w:tab/>
        <w:t>Scope: Discuss the level of network control of the UE request for on-demand PRS, and the content of the UE request:</w:t>
      </w:r>
    </w:p>
    <w:p w14:paraId="36B3BDC7" w14:textId="77777777" w:rsidR="00801659" w:rsidRDefault="003A108C">
      <w:pPr>
        <w:pStyle w:val="EmailDiscussion2"/>
        <w:numPr>
          <w:ilvl w:val="0"/>
          <w:numId w:val="14"/>
        </w:numPr>
      </w:pPr>
      <w:r>
        <w:t>Whether the UE is required to receive on-demand PRS parameters before requesting PRS</w:t>
      </w:r>
    </w:p>
    <w:p w14:paraId="28844673" w14:textId="77777777" w:rsidR="00801659" w:rsidRDefault="003A108C">
      <w:pPr>
        <w:pStyle w:val="EmailDiscussion2"/>
        <w:numPr>
          <w:ilvl w:val="0"/>
          <w:numId w:val="14"/>
        </w:numPr>
      </w:pPr>
      <w:r>
        <w:t>Other network control mechanisms for the UE’s request for on-demand PRS (prohibit timer, reattempt timer, stop message)</w:t>
      </w:r>
    </w:p>
    <w:p w14:paraId="758F645E"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190A6C00" w14:textId="77777777" w:rsidR="00801659" w:rsidRDefault="003A108C">
      <w:pPr>
        <w:pStyle w:val="EmailDiscussion2"/>
        <w:numPr>
          <w:ilvl w:val="0"/>
          <w:numId w:val="14"/>
        </w:numPr>
      </w:pPr>
      <w:r>
        <w:t>Whether the UE can request explicit on-demand PRS parameters from the network, and if so, the content of the request</w:t>
      </w:r>
    </w:p>
    <w:p w14:paraId="3FDE0D99" w14:textId="77777777" w:rsidR="00801659" w:rsidRDefault="003A108C">
      <w:pPr>
        <w:pStyle w:val="EmailDiscussion2"/>
        <w:numPr>
          <w:ilvl w:val="1"/>
          <w:numId w:val="14"/>
        </w:numPr>
      </w:pPr>
      <w:r>
        <w:t>Taking RAN1 conclusions into account</w:t>
      </w:r>
    </w:p>
    <w:p w14:paraId="44BC7901" w14:textId="77777777"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14:paraId="0D7AEDB6" w14:textId="77777777" w:rsidR="00801659" w:rsidRDefault="00801659">
      <w:pPr>
        <w:pStyle w:val="EmailDiscussion2"/>
      </w:pPr>
    </w:p>
    <w:p w14:paraId="3FFE2A7F" w14:textId="77777777" w:rsidR="00801659" w:rsidRDefault="003A108C">
      <w:pPr>
        <w:pStyle w:val="EmailDiscussion2"/>
      </w:pPr>
      <w:r>
        <w:tab/>
        <w:t>Intended outcome: Report to next meeting</w:t>
      </w:r>
    </w:p>
    <w:p w14:paraId="14B119A3" w14:textId="77777777" w:rsidR="00801659" w:rsidRDefault="003A108C">
      <w:pPr>
        <w:pStyle w:val="EmailDiscussion2"/>
      </w:pPr>
      <w:r>
        <w:tab/>
        <w:t>Deadline:  Dec 17</w:t>
      </w:r>
      <w:r>
        <w:rPr>
          <w:vertAlign w:val="superscript"/>
        </w:rPr>
        <w:t>th</w:t>
      </w:r>
      <w:r>
        <w:t xml:space="preserve"> </w:t>
      </w:r>
    </w:p>
    <w:p w14:paraId="69315156" w14:textId="77777777" w:rsidR="00801659" w:rsidRDefault="00801659"/>
    <w:p w14:paraId="240A4941" w14:textId="77777777" w:rsidR="00801659" w:rsidRDefault="003A108C">
      <w:r>
        <w:t>The agreements so far in this area have been provided in section 6 for reference/recap.</w:t>
      </w:r>
    </w:p>
    <w:p w14:paraId="39A90380" w14:textId="77777777" w:rsidR="00801659" w:rsidRDefault="00801659"/>
    <w:p w14:paraId="23F82AE1" w14:textId="77777777" w:rsidR="00801659" w:rsidRDefault="003A108C">
      <w:pPr>
        <w:pStyle w:val="Heading1"/>
        <w:rPr>
          <w:lang w:eastAsia="zh-CN"/>
        </w:rPr>
      </w:pPr>
      <w:r>
        <w:t>2</w:t>
      </w:r>
      <w:r>
        <w:tab/>
      </w:r>
      <w:r>
        <w:rPr>
          <w:lang w:eastAsia="ko-KR"/>
        </w:rPr>
        <w:t>Contact Information</w:t>
      </w:r>
    </w:p>
    <w:p w14:paraId="0291CA5D" w14:textId="77777777" w:rsidR="00801659" w:rsidRDefault="00801659"/>
    <w:tbl>
      <w:tblPr>
        <w:tblStyle w:val="TableGrid"/>
        <w:tblW w:w="0" w:type="auto"/>
        <w:tblLook w:val="04A0" w:firstRow="1" w:lastRow="0" w:firstColumn="1" w:lastColumn="0" w:noHBand="0" w:noVBand="1"/>
      </w:tblPr>
      <w:tblGrid>
        <w:gridCol w:w="3835"/>
        <w:gridCol w:w="5794"/>
      </w:tblGrid>
      <w:tr w:rsidR="00801659" w14:paraId="0DA38B8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0D1659"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471F0F87" w14:textId="77777777" w:rsidR="00801659" w:rsidRDefault="003A108C">
            <w:pPr>
              <w:pStyle w:val="TAH"/>
              <w:rPr>
                <w:lang w:eastAsia="ko-KR"/>
              </w:rPr>
            </w:pPr>
            <w:r>
              <w:rPr>
                <w:lang w:eastAsia="ko-KR"/>
              </w:rPr>
              <w:t>Contact: Name (E-mail)</w:t>
            </w:r>
          </w:p>
        </w:tc>
      </w:tr>
      <w:tr w:rsidR="00801659" w14:paraId="1568CC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2D946F"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DA45BF7" w14:textId="77777777" w:rsidR="00801659" w:rsidRDefault="00035D4F">
            <w:pPr>
              <w:pStyle w:val="TAC"/>
              <w:jc w:val="left"/>
              <w:rPr>
                <w:lang w:val="en-US"/>
              </w:rPr>
            </w:pPr>
            <w:hyperlink r:id="rId12" w:history="1">
              <w:r w:rsidR="003A108C">
                <w:rPr>
                  <w:rStyle w:val="Hyperlink"/>
                  <w:lang w:val="en-US"/>
                </w:rPr>
                <w:t>birendra.ghimire@iis.fraunhofer.de</w:t>
              </w:r>
            </w:hyperlink>
            <w:r w:rsidR="003A108C">
              <w:rPr>
                <w:lang w:val="en-US"/>
              </w:rPr>
              <w:t xml:space="preserve"> </w:t>
            </w:r>
          </w:p>
        </w:tc>
      </w:tr>
      <w:tr w:rsidR="00801659" w14:paraId="1E95B4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8B6549"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2EB987A6" w14:textId="77777777" w:rsidR="00801659" w:rsidRDefault="00035D4F">
            <w:pPr>
              <w:pStyle w:val="TAC"/>
              <w:jc w:val="left"/>
              <w:rPr>
                <w:rFonts w:eastAsiaTheme="minorEastAsia"/>
                <w:lang w:val="en-US"/>
              </w:rPr>
            </w:pPr>
            <w:hyperlink r:id="rId13" w:history="1">
              <w:r w:rsidR="003A108C">
                <w:rPr>
                  <w:rStyle w:val="Hyperlink"/>
                  <w:rFonts w:eastAsiaTheme="minorEastAsia" w:hint="eastAsia"/>
                  <w:lang w:val="en-US"/>
                </w:rPr>
                <w:t>lijianxiang@datangmobile.cn</w:t>
              </w:r>
            </w:hyperlink>
          </w:p>
        </w:tc>
      </w:tr>
      <w:tr w:rsidR="00801659" w14:paraId="623A51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4C0A0C"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302A4F8B" w14:textId="77777777" w:rsidR="00801659" w:rsidRDefault="003A108C">
            <w:pPr>
              <w:pStyle w:val="TAC"/>
              <w:jc w:val="left"/>
              <w:rPr>
                <w:lang w:val="en-US"/>
              </w:rPr>
            </w:pPr>
            <w:r>
              <w:rPr>
                <w:lang w:val="en-US"/>
              </w:rPr>
              <w:t>panxiang@vivo.com</w:t>
            </w:r>
          </w:p>
        </w:tc>
      </w:tr>
      <w:tr w:rsidR="00801659" w14:paraId="6AA487C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594D12"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6EE9A5B" w14:textId="77777777" w:rsidR="00801659" w:rsidRDefault="003A108C">
            <w:pPr>
              <w:pStyle w:val="TAC"/>
              <w:jc w:val="left"/>
              <w:rPr>
                <w:lang w:val="en-US"/>
              </w:rPr>
            </w:pPr>
            <w:r>
              <w:rPr>
                <w:lang w:val="en-US"/>
              </w:rPr>
              <w:t>ssirotkin@apple.com</w:t>
            </w:r>
          </w:p>
        </w:tc>
      </w:tr>
      <w:tr w:rsidR="00801659" w14:paraId="589119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F9944A"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5BAC129" w14:textId="77777777" w:rsidR="00801659" w:rsidRDefault="003A108C">
            <w:pPr>
              <w:pStyle w:val="TAC"/>
              <w:jc w:val="left"/>
              <w:rPr>
                <w:lang w:val="en-US"/>
              </w:rPr>
            </w:pPr>
            <w:r>
              <w:rPr>
                <w:lang w:val="en-US"/>
              </w:rPr>
              <w:t>sfischer@qti.qualcomm.com</w:t>
            </w:r>
          </w:p>
        </w:tc>
      </w:tr>
      <w:tr w:rsidR="00801659" w14:paraId="3463EF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B0FA"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03FA4CE0" w14:textId="77777777" w:rsidR="00801659" w:rsidRDefault="003A108C">
            <w:pPr>
              <w:pStyle w:val="TAC"/>
              <w:jc w:val="left"/>
              <w:rPr>
                <w:lang w:val="en-US" w:eastAsia="ko-KR"/>
              </w:rPr>
            </w:pPr>
            <w:r>
              <w:rPr>
                <w:lang w:val="en-US" w:eastAsia="ko-KR"/>
              </w:rPr>
              <w:t>ansab.ali@intel.com</w:t>
            </w:r>
          </w:p>
        </w:tc>
      </w:tr>
      <w:tr w:rsidR="00801659" w14:paraId="09B038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FA82BD"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D7697F4" w14:textId="77777777" w:rsidR="00801659" w:rsidRDefault="003A108C">
            <w:pPr>
              <w:pStyle w:val="TAC"/>
              <w:jc w:val="left"/>
              <w:rPr>
                <w:lang w:val="en-US"/>
              </w:rPr>
            </w:pPr>
            <w:r>
              <w:rPr>
                <w:lang w:val="en-US"/>
              </w:rPr>
              <w:t>mani.thyagarajan@nokia.com</w:t>
            </w:r>
          </w:p>
        </w:tc>
      </w:tr>
      <w:tr w:rsidR="00801659" w14:paraId="1B330C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836715"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74166BD0"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14:paraId="2DC6A7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842F21" w14:textId="77777777" w:rsidR="00801659" w:rsidRDefault="008432B6">
            <w:pPr>
              <w:pStyle w:val="TAC"/>
              <w:jc w:val="left"/>
              <w:rPr>
                <w:lang w:val="en-US" w:eastAsia="ko-KR"/>
              </w:rPr>
            </w:pPr>
            <w:r>
              <w:rPr>
                <w:lang w:val="en-US" w:eastAsia="ko-KR"/>
              </w:rPr>
              <w:t>Xiaomi</w:t>
            </w:r>
          </w:p>
        </w:tc>
        <w:tc>
          <w:tcPr>
            <w:tcW w:w="5794" w:type="dxa"/>
            <w:tcBorders>
              <w:top w:val="single" w:sz="4" w:space="0" w:color="auto"/>
              <w:left w:val="single" w:sz="4" w:space="0" w:color="auto"/>
              <w:bottom w:val="single" w:sz="4" w:space="0" w:color="auto"/>
              <w:right w:val="single" w:sz="4" w:space="0" w:color="auto"/>
            </w:tcBorders>
          </w:tcPr>
          <w:p w14:paraId="3A10B398" w14:textId="77777777" w:rsidR="00801659" w:rsidRPr="008432B6" w:rsidRDefault="008432B6">
            <w:pPr>
              <w:pStyle w:val="TAC"/>
              <w:jc w:val="left"/>
              <w:rPr>
                <w:rFonts w:eastAsiaTheme="minorEastAsia"/>
                <w:lang w:val="en-US"/>
              </w:rPr>
            </w:pPr>
            <w:r>
              <w:rPr>
                <w:rFonts w:eastAsiaTheme="minorEastAsia"/>
                <w:lang w:val="en-US"/>
              </w:rPr>
              <w:t>lixiaolong1@xiaomi.com</w:t>
            </w:r>
          </w:p>
        </w:tc>
      </w:tr>
      <w:tr w:rsidR="00FD16FA" w14:paraId="05BC19D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D5A6A" w14:textId="6A88C600" w:rsidR="00FD16FA" w:rsidRDefault="00FD16FA" w:rsidP="00FD16FA">
            <w:pPr>
              <w:pStyle w:val="TAC"/>
              <w:jc w:val="left"/>
              <w:rPr>
                <w:lang w:val="en-US"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505270BE" w14:textId="1C20E849" w:rsidR="00FD16FA" w:rsidRDefault="00FD16FA" w:rsidP="00FD16FA">
            <w:pPr>
              <w:pStyle w:val="TAC"/>
              <w:jc w:val="left"/>
              <w:rPr>
                <w:lang w:val="en-US" w:eastAsia="ko-KR"/>
              </w:rPr>
            </w:pPr>
            <w:r>
              <w:rPr>
                <w:lang w:val="en-US" w:eastAsia="ko-KR"/>
              </w:rPr>
              <w:t>rthomas7@lenovo.com</w:t>
            </w:r>
          </w:p>
        </w:tc>
      </w:tr>
      <w:tr w:rsidR="00E75EA7" w14:paraId="01C120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392242" w14:textId="47137C1A" w:rsidR="00E75EA7" w:rsidRDefault="00E75EA7" w:rsidP="00E75EA7">
            <w:pPr>
              <w:pStyle w:val="TAC"/>
              <w:jc w:val="left"/>
              <w:rPr>
                <w:lang w:val="en-US"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56E3F1D3" w14:textId="518CC60A" w:rsidR="00E75EA7" w:rsidRDefault="00E75EA7" w:rsidP="00E75EA7">
            <w:pPr>
              <w:pStyle w:val="TAC"/>
              <w:jc w:val="left"/>
              <w:rPr>
                <w:lang w:val="en-US" w:eastAsia="ko-KR"/>
              </w:rPr>
            </w:pPr>
            <w:r w:rsidRPr="001B661D">
              <w:rPr>
                <w:lang w:val="en-US" w:eastAsia="ko-KR"/>
              </w:rPr>
              <w:t>jaya.rao@interdigital.com, fumihiro.hasegawa@inter</w:t>
            </w:r>
            <w:r>
              <w:rPr>
                <w:lang w:val="en-US" w:eastAsia="ko-KR"/>
              </w:rPr>
              <w:t>digital.com</w:t>
            </w:r>
          </w:p>
        </w:tc>
      </w:tr>
      <w:tr w:rsidR="00E75EA7" w14:paraId="303666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FBD667"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05D23E2" w14:textId="77777777" w:rsidR="00E75EA7" w:rsidRDefault="00E75EA7" w:rsidP="00E75EA7">
            <w:pPr>
              <w:pStyle w:val="TAC"/>
              <w:jc w:val="left"/>
              <w:rPr>
                <w:lang w:val="en-US" w:eastAsia="ko-KR"/>
              </w:rPr>
            </w:pPr>
          </w:p>
        </w:tc>
      </w:tr>
      <w:tr w:rsidR="00E75EA7" w14:paraId="0BF856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FD743A"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36099C7" w14:textId="77777777" w:rsidR="00E75EA7" w:rsidRDefault="00E75EA7" w:rsidP="00E75EA7">
            <w:pPr>
              <w:pStyle w:val="TAC"/>
              <w:jc w:val="left"/>
              <w:rPr>
                <w:lang w:val="en-US" w:eastAsia="ko-KR"/>
              </w:rPr>
            </w:pPr>
          </w:p>
        </w:tc>
      </w:tr>
      <w:tr w:rsidR="00E75EA7" w14:paraId="05159B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2641A6"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3B154F9" w14:textId="77777777" w:rsidR="00E75EA7" w:rsidRDefault="00E75EA7" w:rsidP="00E75EA7">
            <w:pPr>
              <w:pStyle w:val="TAC"/>
              <w:jc w:val="left"/>
              <w:rPr>
                <w:lang w:val="en-US" w:eastAsia="ko-KR"/>
              </w:rPr>
            </w:pPr>
          </w:p>
        </w:tc>
      </w:tr>
    </w:tbl>
    <w:p w14:paraId="29094B19" w14:textId="77777777" w:rsidR="00801659" w:rsidRDefault="00801659"/>
    <w:p w14:paraId="6492C171" w14:textId="77777777" w:rsidR="00801659" w:rsidRDefault="003A108C">
      <w:pPr>
        <w:pStyle w:val="Heading1"/>
      </w:pPr>
      <w:r>
        <w:rPr>
          <w:rFonts w:hint="eastAsia"/>
          <w:lang w:eastAsia="zh-CN"/>
        </w:rPr>
        <w:t>3</w:t>
      </w:r>
      <w:r>
        <w:tab/>
        <w:t>Discussions</w:t>
      </w:r>
    </w:p>
    <w:p w14:paraId="6D13F134" w14:textId="77777777" w:rsidR="00801659" w:rsidRDefault="003A108C">
      <w:pPr>
        <w:pStyle w:val="Heading2"/>
        <w:rPr>
          <w:rFonts w:ascii="Times New Roman" w:hAnsi="Times New Roman"/>
        </w:rPr>
      </w:pPr>
      <w:r>
        <w:rPr>
          <w:rFonts w:ascii="Times New Roman" w:hAnsi="Times New Roman"/>
        </w:rPr>
        <w:t>3.1</w:t>
      </w:r>
      <w:r>
        <w:rPr>
          <w:rFonts w:ascii="Times New Roman" w:hAnsi="Times New Roman"/>
        </w:rPr>
        <w:tab/>
        <w:t>Explicit Indication</w:t>
      </w:r>
    </w:p>
    <w:p w14:paraId="311939F9" w14:textId="77777777" w:rsidR="00801659" w:rsidRDefault="003A108C">
      <w:pPr>
        <w:pStyle w:val="Heading2"/>
        <w:rPr>
          <w:rFonts w:ascii="Times New Roman" w:hAnsi="Times New Roman"/>
        </w:rPr>
      </w:pPr>
      <w:r>
        <w:rPr>
          <w:rFonts w:ascii="Times New Roman" w:hAnsi="Times New Roman"/>
        </w:rPr>
        <w:t>RAN1 Input</w:t>
      </w:r>
    </w:p>
    <w:p w14:paraId="2FD1D675" w14:textId="77777777" w:rsidR="00801659" w:rsidRDefault="003A108C">
      <w:r>
        <w:t>RAN1 has agreed on below On-Demand PRS list.</w:t>
      </w:r>
    </w:p>
    <w:tbl>
      <w:tblPr>
        <w:tblStyle w:val="TableGrid"/>
        <w:tblW w:w="0" w:type="auto"/>
        <w:tblLook w:val="04A0" w:firstRow="1" w:lastRow="0" w:firstColumn="1" w:lastColumn="0" w:noHBand="0" w:noVBand="1"/>
      </w:tblPr>
      <w:tblGrid>
        <w:gridCol w:w="9629"/>
      </w:tblGrid>
      <w:tr w:rsidR="00801659" w14:paraId="3FFB05C9" w14:textId="77777777">
        <w:tc>
          <w:tcPr>
            <w:tcW w:w="9629" w:type="dxa"/>
          </w:tcPr>
          <w:p w14:paraId="201D078B" w14:textId="77777777" w:rsidR="00801659" w:rsidRDefault="003A108C">
            <w:pPr>
              <w:pStyle w:val="3GPPText"/>
              <w:spacing w:before="0" w:after="0"/>
              <w:rPr>
                <w:sz w:val="20"/>
                <w:szCs w:val="18"/>
                <w:lang w:eastAsia="en-US"/>
              </w:rPr>
            </w:pPr>
            <w:r>
              <w:rPr>
                <w:sz w:val="20"/>
                <w:szCs w:val="18"/>
                <w:highlight w:val="green"/>
              </w:rPr>
              <w:t>RAN1#106-e Agreement</w:t>
            </w:r>
          </w:p>
          <w:p w14:paraId="14B72C73"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52310028" w14:textId="77777777" w:rsidR="00801659" w:rsidRDefault="003A108C">
            <w:pPr>
              <w:pStyle w:val="3GPPText"/>
              <w:numPr>
                <w:ilvl w:val="0"/>
                <w:numId w:val="15"/>
              </w:numPr>
              <w:spacing w:before="0" w:after="0"/>
              <w:rPr>
                <w:sz w:val="20"/>
                <w:szCs w:val="18"/>
              </w:rPr>
            </w:pPr>
            <w:r>
              <w:rPr>
                <w:sz w:val="20"/>
                <w:szCs w:val="18"/>
              </w:rPr>
              <w:t>DL PRS Periodicity</w:t>
            </w:r>
          </w:p>
          <w:p w14:paraId="3CDFEA34" w14:textId="77777777" w:rsidR="00801659" w:rsidRDefault="003A108C">
            <w:pPr>
              <w:pStyle w:val="3GPPText"/>
              <w:numPr>
                <w:ilvl w:val="0"/>
                <w:numId w:val="15"/>
              </w:numPr>
              <w:spacing w:before="0" w:after="0"/>
              <w:rPr>
                <w:sz w:val="20"/>
                <w:szCs w:val="18"/>
              </w:rPr>
            </w:pPr>
            <w:r>
              <w:rPr>
                <w:sz w:val="20"/>
                <w:szCs w:val="18"/>
              </w:rPr>
              <w:t>DL PRS resource bandwidth</w:t>
            </w:r>
          </w:p>
          <w:p w14:paraId="7528A767" w14:textId="77777777" w:rsidR="00801659" w:rsidRDefault="003A108C">
            <w:pPr>
              <w:pStyle w:val="3GPPText"/>
              <w:numPr>
                <w:ilvl w:val="0"/>
                <w:numId w:val="15"/>
              </w:numPr>
              <w:spacing w:before="0" w:after="0"/>
              <w:rPr>
                <w:sz w:val="20"/>
                <w:szCs w:val="18"/>
              </w:rPr>
            </w:pPr>
            <w:r>
              <w:rPr>
                <w:sz w:val="20"/>
                <w:szCs w:val="18"/>
              </w:rPr>
              <w:t>DL PRS QCL information</w:t>
            </w:r>
          </w:p>
          <w:p w14:paraId="33AB0471" w14:textId="77777777" w:rsidR="00801659" w:rsidRDefault="003A108C">
            <w:pPr>
              <w:pStyle w:val="3GPPText"/>
              <w:spacing w:before="0" w:after="0"/>
              <w:rPr>
                <w:sz w:val="20"/>
                <w:szCs w:val="18"/>
              </w:rPr>
            </w:pPr>
            <w:r>
              <w:rPr>
                <w:sz w:val="20"/>
                <w:szCs w:val="18"/>
              </w:rPr>
              <w:t>Conclude on remaining parameters at RAN1#106-bis-e</w:t>
            </w:r>
          </w:p>
          <w:p w14:paraId="42D63DCA" w14:textId="77777777" w:rsidR="00801659" w:rsidRDefault="003A108C">
            <w:pPr>
              <w:pStyle w:val="3GPPText"/>
              <w:spacing w:before="0" w:after="0"/>
              <w:rPr>
                <w:sz w:val="20"/>
                <w:szCs w:val="18"/>
              </w:rPr>
            </w:pPr>
            <w:r>
              <w:rPr>
                <w:sz w:val="20"/>
                <w:szCs w:val="18"/>
                <w:highlight w:val="green"/>
              </w:rPr>
              <w:t>RAN1#106bis-e Agreement</w:t>
            </w:r>
          </w:p>
          <w:p w14:paraId="300D46F3"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0867A695"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0B6E4E7D"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21C5D945"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3E2CE6F6"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5BA53C5D"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6D09A32F"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25C63564"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1C19BC4D" w14:textId="77777777" w:rsidR="00801659" w:rsidRDefault="00801659"/>
    <w:tbl>
      <w:tblPr>
        <w:tblStyle w:val="TableGrid"/>
        <w:tblW w:w="0" w:type="auto"/>
        <w:tblLook w:val="04A0" w:firstRow="1" w:lastRow="0" w:firstColumn="1" w:lastColumn="0" w:noHBand="0" w:noVBand="1"/>
      </w:tblPr>
      <w:tblGrid>
        <w:gridCol w:w="9629"/>
      </w:tblGrid>
      <w:tr w:rsidR="00801659" w14:paraId="263C551B" w14:textId="77777777">
        <w:tc>
          <w:tcPr>
            <w:tcW w:w="9629" w:type="dxa"/>
          </w:tcPr>
          <w:p w14:paraId="22598601" w14:textId="77777777" w:rsidR="00801659" w:rsidRDefault="003A108C">
            <w:pPr>
              <w:pStyle w:val="3GPPText"/>
              <w:spacing w:before="0" w:after="0"/>
              <w:rPr>
                <w:sz w:val="20"/>
                <w:szCs w:val="18"/>
              </w:rPr>
            </w:pPr>
            <w:r>
              <w:rPr>
                <w:sz w:val="20"/>
                <w:szCs w:val="18"/>
                <w:highlight w:val="green"/>
              </w:rPr>
              <w:t>RAN1#107-e Agreement</w:t>
            </w:r>
          </w:p>
          <w:p w14:paraId="5F769866"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63C15832"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0B61598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30B4179D"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07FAA2C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35435D5F"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461DE60"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699CF30C"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4524FC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36E5B598"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25745745"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7B44BDB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17300D66"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LMF requests to provide the QCL information in the assistance data in </w:t>
            </w:r>
            <w:proofErr w:type="spellStart"/>
            <w:r>
              <w:rPr>
                <w:rFonts w:ascii="Times" w:hAnsi="Times" w:cs="Times"/>
                <w:sz w:val="20"/>
              </w:rPr>
              <w:t>NRPPa</w:t>
            </w:r>
            <w:proofErr w:type="spellEnd"/>
          </w:p>
          <w:p w14:paraId="297EC0C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7EB620AD"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2C10884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114805C0"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13114B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199B81C5"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7DCE29E5" w14:textId="77777777" w:rsidR="00801659" w:rsidRDefault="00801659">
            <w:pPr>
              <w:rPr>
                <w:iCs/>
                <w:lang w:val="en-US" w:eastAsia="zh-CN"/>
              </w:rPr>
            </w:pPr>
          </w:p>
          <w:p w14:paraId="692A3365"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1302979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657F276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A18155A"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68F80398"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0DAEDFA0"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08C5A4D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215189EC"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5024F6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522CEC6"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13635D7F"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66068343"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2E68F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020A231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59F1D704"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2DD2993C"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034D690B"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4BC38118" w14:textId="77777777" w:rsidR="00801659" w:rsidRDefault="00801659">
            <w:pPr>
              <w:rPr>
                <w:lang w:val="en-US"/>
              </w:rPr>
            </w:pPr>
          </w:p>
        </w:tc>
      </w:tr>
    </w:tbl>
    <w:p w14:paraId="7399C00D" w14:textId="77777777" w:rsidR="00801659" w:rsidRDefault="00801659"/>
    <w:p w14:paraId="6C69AB5B" w14:textId="77777777" w:rsidR="00801659" w:rsidRDefault="003A108C">
      <w:pPr>
        <w:pStyle w:val="Heading2"/>
      </w:pPr>
      <w:r>
        <w:t>ASN.1</w:t>
      </w:r>
    </w:p>
    <w:p w14:paraId="2CDFACFC" w14:textId="77777777" w:rsidR="00801659" w:rsidRDefault="003A108C">
      <w:r>
        <w:t>Considering the above 1 and 2 DL-PRS parameters (Periodicity and BW), the indexing from NW side may be provided as an example below.</w:t>
      </w:r>
    </w:p>
    <w:p w14:paraId="1BFBFAD1" w14:textId="77777777" w:rsidR="00801659" w:rsidRDefault="003A108C">
      <w:r>
        <w:t xml:space="preserve">For simplicity for DL-PRS-Periodicity instead of exact 37.355 definition; a simple illustration is kept. </w:t>
      </w:r>
    </w:p>
    <w:p w14:paraId="2CD1F167" w14:textId="77777777" w:rsidR="00801659" w:rsidRDefault="00801659"/>
    <w:p w14:paraId="0D26CF38" w14:textId="77777777" w:rsidR="00801659" w:rsidRDefault="003A108C">
      <w:pPr>
        <w:pStyle w:val="PL"/>
      </w:pPr>
      <w:r>
        <w:lastRenderedPageBreak/>
        <w:t>-- ASN1START</w:t>
      </w:r>
    </w:p>
    <w:p w14:paraId="24E83FCF" w14:textId="77777777" w:rsidR="00801659" w:rsidRDefault="00801659">
      <w:pPr>
        <w:pStyle w:val="PL"/>
        <w:rPr>
          <w:snapToGrid w:val="0"/>
        </w:rPr>
      </w:pPr>
    </w:p>
    <w:p w14:paraId="7CE49EF8"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69B387D4" w14:textId="77777777" w:rsidR="00801659" w:rsidRDefault="00801659">
      <w:pPr>
        <w:pStyle w:val="PL"/>
        <w:rPr>
          <w:snapToGrid w:val="0"/>
        </w:rPr>
      </w:pPr>
    </w:p>
    <w:p w14:paraId="276EB40C"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5CFDF6A4"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15EBD9F5"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14154075" w14:textId="77777777" w:rsidR="00801659" w:rsidRDefault="003A108C">
      <w:pPr>
        <w:pStyle w:val="PL"/>
        <w:rPr>
          <w:snapToGrid w:val="0"/>
        </w:rPr>
      </w:pPr>
      <w:r>
        <w:rPr>
          <w:snapToGrid w:val="0"/>
        </w:rPr>
        <w:tab/>
      </w:r>
    </w:p>
    <w:p w14:paraId="0E5681AD" w14:textId="77777777" w:rsidR="00801659" w:rsidRDefault="003A108C">
      <w:pPr>
        <w:pStyle w:val="PL"/>
        <w:rPr>
          <w:snapToGrid w:val="0"/>
        </w:rPr>
      </w:pPr>
      <w:r>
        <w:rPr>
          <w:snapToGrid w:val="0"/>
        </w:rPr>
        <w:t>}</w:t>
      </w:r>
    </w:p>
    <w:p w14:paraId="27B99407" w14:textId="77777777" w:rsidR="00801659" w:rsidRDefault="00801659">
      <w:pPr>
        <w:pStyle w:val="PL"/>
        <w:rPr>
          <w:snapToGrid w:val="0"/>
        </w:rPr>
      </w:pPr>
    </w:p>
    <w:p w14:paraId="1570A3A4" w14:textId="77777777" w:rsidR="00801659" w:rsidRDefault="003A108C">
      <w:pPr>
        <w:pStyle w:val="PL"/>
      </w:pPr>
      <w:r>
        <w:t>-- ASN1STOP</w:t>
      </w:r>
    </w:p>
    <w:p w14:paraId="1D428EEA" w14:textId="77777777" w:rsidR="00801659" w:rsidRDefault="00801659"/>
    <w:tbl>
      <w:tblPr>
        <w:tblStyle w:val="TableGrid"/>
        <w:tblW w:w="0" w:type="auto"/>
        <w:tblLook w:val="04A0" w:firstRow="1" w:lastRow="0" w:firstColumn="1" w:lastColumn="0" w:noHBand="0" w:noVBand="1"/>
      </w:tblPr>
      <w:tblGrid>
        <w:gridCol w:w="9629"/>
      </w:tblGrid>
      <w:tr w:rsidR="00801659" w14:paraId="021F37C5" w14:textId="77777777">
        <w:tc>
          <w:tcPr>
            <w:tcW w:w="9629" w:type="dxa"/>
          </w:tcPr>
          <w:p w14:paraId="1D7173A9" w14:textId="77777777" w:rsidR="00801659" w:rsidRDefault="003A108C">
            <w:pPr>
              <w:rPr>
                <w:lang w:val="en-US"/>
              </w:rPr>
            </w:pPr>
            <w:r>
              <w:rPr>
                <w:lang w:val="en-US"/>
              </w:rPr>
              <w:t>NW Provided Index</w:t>
            </w:r>
          </w:p>
          <w:p w14:paraId="246EED44" w14:textId="77777777" w:rsidR="00801659" w:rsidRDefault="003A108C">
            <w:pPr>
              <w:rPr>
                <w:lang w:val="en-US"/>
              </w:rPr>
            </w:pPr>
            <w:r>
              <w:rPr>
                <w:lang w:val="en-US"/>
              </w:rPr>
              <w:t xml:space="preserve">Index 1 can be: </w:t>
            </w:r>
          </w:p>
          <w:p w14:paraId="4E911F7F" w14:textId="77777777" w:rsidR="00801659" w:rsidRDefault="003A108C">
            <w:pPr>
              <w:rPr>
                <w:snapToGrid w:val="0"/>
                <w:lang w:val="en-US"/>
              </w:rPr>
            </w:pPr>
            <w:r>
              <w:rPr>
                <w:lang w:val="en-US"/>
              </w:rPr>
              <w:tab/>
            </w:r>
            <w:r>
              <w:rPr>
                <w:snapToGrid w:val="0"/>
                <w:lang w:val="en-US"/>
              </w:rPr>
              <w:t>dl-PRS-Periodicity p1</w:t>
            </w:r>
          </w:p>
          <w:p w14:paraId="30722427"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25E1BDEB" w14:textId="77777777" w:rsidR="00801659" w:rsidRDefault="00801659">
            <w:pPr>
              <w:rPr>
                <w:lang w:val="en-US"/>
              </w:rPr>
            </w:pPr>
          </w:p>
          <w:p w14:paraId="603F9A5D" w14:textId="77777777" w:rsidR="00801659" w:rsidRDefault="003A108C">
            <w:pPr>
              <w:rPr>
                <w:lang w:val="en-US"/>
              </w:rPr>
            </w:pPr>
            <w:r>
              <w:rPr>
                <w:lang w:val="en-US"/>
              </w:rPr>
              <w:t xml:space="preserve">Index 2 can be: </w:t>
            </w:r>
          </w:p>
          <w:p w14:paraId="0311D242" w14:textId="77777777" w:rsidR="00801659" w:rsidRDefault="003A108C">
            <w:pPr>
              <w:rPr>
                <w:snapToGrid w:val="0"/>
                <w:lang w:val="en-US"/>
              </w:rPr>
            </w:pPr>
            <w:r>
              <w:rPr>
                <w:lang w:val="en-US"/>
              </w:rPr>
              <w:tab/>
            </w:r>
            <w:r>
              <w:rPr>
                <w:snapToGrid w:val="0"/>
                <w:lang w:val="en-US"/>
              </w:rPr>
              <w:t>dl-PRS-Periodicity p2</w:t>
            </w:r>
          </w:p>
          <w:p w14:paraId="5DBBD3BD"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09B6E87C" w14:textId="77777777" w:rsidR="00801659" w:rsidRDefault="00801659">
            <w:pPr>
              <w:rPr>
                <w:snapToGrid w:val="0"/>
                <w:lang w:val="en-US"/>
              </w:rPr>
            </w:pPr>
          </w:p>
          <w:p w14:paraId="490199F7" w14:textId="77777777" w:rsidR="00801659" w:rsidRDefault="003A108C">
            <w:pPr>
              <w:rPr>
                <w:lang w:val="en-US"/>
              </w:rPr>
            </w:pPr>
            <w:r>
              <w:rPr>
                <w:lang w:val="en-US"/>
              </w:rPr>
              <w:t xml:space="preserve">Index 3 can be: </w:t>
            </w:r>
          </w:p>
          <w:p w14:paraId="5D7C660E" w14:textId="77777777" w:rsidR="00801659" w:rsidRDefault="003A108C">
            <w:pPr>
              <w:rPr>
                <w:snapToGrid w:val="0"/>
                <w:lang w:val="en-US"/>
              </w:rPr>
            </w:pPr>
            <w:r>
              <w:rPr>
                <w:lang w:val="en-US"/>
              </w:rPr>
              <w:tab/>
            </w:r>
            <w:r>
              <w:rPr>
                <w:snapToGrid w:val="0"/>
                <w:lang w:val="en-US"/>
              </w:rPr>
              <w:t>dl-PRS-Periodicity p3</w:t>
            </w:r>
          </w:p>
          <w:p w14:paraId="08641250"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02AB3698" w14:textId="77777777" w:rsidR="00801659" w:rsidRDefault="00801659">
      <w:pPr>
        <w:rPr>
          <w:snapToGrid w:val="0"/>
        </w:rPr>
      </w:pPr>
    </w:p>
    <w:p w14:paraId="7D5A1745" w14:textId="77777777" w:rsidR="00801659" w:rsidRDefault="003A108C">
      <w:pPr>
        <w:rPr>
          <w:snapToGrid w:val="0"/>
        </w:rPr>
      </w:pPr>
      <w:r>
        <w:rPr>
          <w:snapToGrid w:val="0"/>
        </w:rPr>
        <w:t xml:space="preserve">The question here </w:t>
      </w:r>
      <w:proofErr w:type="gramStart"/>
      <w:r>
        <w:rPr>
          <w:snapToGrid w:val="0"/>
        </w:rPr>
        <w:t>is;</w:t>
      </w:r>
      <w:proofErr w:type="gramEnd"/>
      <w:r>
        <w:rPr>
          <w:snapToGrid w:val="0"/>
        </w:rPr>
        <w:t xml:space="preserve"> is UE allowed to request only using Index or can UE request be for example:</w:t>
      </w:r>
    </w:p>
    <w:tbl>
      <w:tblPr>
        <w:tblStyle w:val="TableGrid"/>
        <w:tblW w:w="0" w:type="auto"/>
        <w:tblLook w:val="04A0" w:firstRow="1" w:lastRow="0" w:firstColumn="1" w:lastColumn="0" w:noHBand="0" w:noVBand="1"/>
      </w:tblPr>
      <w:tblGrid>
        <w:gridCol w:w="9629"/>
      </w:tblGrid>
      <w:tr w:rsidR="00801659" w14:paraId="2C51232C" w14:textId="77777777">
        <w:tc>
          <w:tcPr>
            <w:tcW w:w="9629" w:type="dxa"/>
          </w:tcPr>
          <w:p w14:paraId="043BAFCC" w14:textId="77777777" w:rsidR="00801659" w:rsidRDefault="003A108C">
            <w:pPr>
              <w:rPr>
                <w:snapToGrid w:val="0"/>
                <w:lang w:val="en-US"/>
              </w:rPr>
            </w:pPr>
            <w:r>
              <w:rPr>
                <w:snapToGrid w:val="0"/>
                <w:lang w:val="en-US"/>
              </w:rPr>
              <w:t>UE Request</w:t>
            </w:r>
          </w:p>
          <w:p w14:paraId="00D3C927" w14:textId="77777777" w:rsidR="00801659" w:rsidRDefault="003A108C">
            <w:pPr>
              <w:rPr>
                <w:snapToGrid w:val="0"/>
                <w:lang w:val="en-US"/>
              </w:rPr>
            </w:pPr>
            <w:r>
              <w:rPr>
                <w:snapToGrid w:val="0"/>
                <w:lang w:val="en-US"/>
              </w:rPr>
              <w:t>dl-PRS-Periodicity p3</w:t>
            </w:r>
          </w:p>
          <w:p w14:paraId="57D89ECE" w14:textId="77777777" w:rsidR="00801659" w:rsidRDefault="003A108C">
            <w:pPr>
              <w:rPr>
                <w:snapToGrid w:val="0"/>
                <w:lang w:val="de-DE"/>
              </w:rPr>
            </w:pPr>
            <w:r>
              <w:rPr>
                <w:snapToGrid w:val="0"/>
                <w:lang w:val="de-DE"/>
              </w:rPr>
              <w:t>dl-PRS-ResourceBandwidth 10</w:t>
            </w:r>
          </w:p>
        </w:tc>
      </w:tr>
    </w:tbl>
    <w:p w14:paraId="3FBF2839" w14:textId="77777777" w:rsidR="00801659" w:rsidRDefault="00801659">
      <w:pPr>
        <w:rPr>
          <w:snapToGrid w:val="0"/>
        </w:rPr>
      </w:pPr>
    </w:p>
    <w:p w14:paraId="2376F95C" w14:textId="77777777" w:rsidR="00801659" w:rsidRDefault="003A108C">
      <w:pPr>
        <w:rPr>
          <w:snapToGrid w:val="0"/>
        </w:rPr>
      </w:pPr>
      <w:r>
        <w:rPr>
          <w:snapToGrid w:val="0"/>
        </w:rPr>
        <w:t>Please note the DL-PRS parameters and values that are requested are still within what NW provides/supports.</w:t>
      </w:r>
    </w:p>
    <w:p w14:paraId="2649126B" w14:textId="77777777" w:rsidR="00801659" w:rsidRDefault="003A108C">
      <w:pPr>
        <w:rPr>
          <w:snapToGrid w:val="0"/>
        </w:rPr>
      </w:pPr>
      <w:r>
        <w:rPr>
          <w:snapToGrid w:val="0"/>
        </w:rPr>
        <w:t>From NW perspective, the index is not written in stone/fixed and it should be allowed to be changed further depending upon several factors; one of them should be based upon UE’s input. The NW should be able to take into account the granular reporting (precise request) and thus provide a new Index or replace current index with the new index/</w:t>
      </w:r>
      <w:proofErr w:type="gramStart"/>
      <w:r>
        <w:rPr>
          <w:snapToGrid w:val="0"/>
        </w:rPr>
        <w:t>configuration;</w:t>
      </w:r>
      <w:proofErr w:type="gramEnd"/>
      <w:r>
        <w:rPr>
          <w:snapToGrid w:val="0"/>
        </w:rPr>
        <w:t xml:space="preserve"> for example:</w:t>
      </w:r>
    </w:p>
    <w:tbl>
      <w:tblPr>
        <w:tblStyle w:val="TableGrid"/>
        <w:tblW w:w="0" w:type="auto"/>
        <w:tblLook w:val="04A0" w:firstRow="1" w:lastRow="0" w:firstColumn="1" w:lastColumn="0" w:noHBand="0" w:noVBand="1"/>
      </w:tblPr>
      <w:tblGrid>
        <w:gridCol w:w="9629"/>
      </w:tblGrid>
      <w:tr w:rsidR="00801659" w14:paraId="6E3A3C54" w14:textId="77777777">
        <w:tc>
          <w:tcPr>
            <w:tcW w:w="9629" w:type="dxa"/>
          </w:tcPr>
          <w:p w14:paraId="5C545E19" w14:textId="77777777" w:rsidR="00801659" w:rsidRDefault="003A108C">
            <w:pPr>
              <w:rPr>
                <w:snapToGrid w:val="0"/>
                <w:lang w:val="en-US"/>
              </w:rPr>
            </w:pPr>
            <w:r>
              <w:rPr>
                <w:snapToGrid w:val="0"/>
                <w:lang w:val="en-US"/>
              </w:rPr>
              <w:t>Index 4:</w:t>
            </w:r>
          </w:p>
          <w:p w14:paraId="2BAACD02" w14:textId="77777777" w:rsidR="00801659" w:rsidRDefault="003A108C">
            <w:pPr>
              <w:rPr>
                <w:snapToGrid w:val="0"/>
                <w:lang w:val="en-US"/>
              </w:rPr>
            </w:pPr>
            <w:r>
              <w:rPr>
                <w:snapToGrid w:val="0"/>
                <w:lang w:val="en-US"/>
              </w:rPr>
              <w:t>dl-PRS-Periodicity p3</w:t>
            </w:r>
          </w:p>
          <w:p w14:paraId="52879D18"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37A2739E" w14:textId="77777777" w:rsidR="00801659" w:rsidRDefault="00801659">
            <w:pPr>
              <w:rPr>
                <w:snapToGrid w:val="0"/>
                <w:lang w:val="en-US"/>
              </w:rPr>
            </w:pPr>
          </w:p>
        </w:tc>
      </w:tr>
    </w:tbl>
    <w:p w14:paraId="4B294ABE" w14:textId="77777777" w:rsidR="00801659" w:rsidRDefault="00801659">
      <w:pPr>
        <w:rPr>
          <w:snapToGrid w:val="0"/>
        </w:rPr>
      </w:pPr>
    </w:p>
    <w:p w14:paraId="0A2527FA" w14:textId="77777777" w:rsidR="00801659" w:rsidRDefault="003A108C">
      <w:pPr>
        <w:rPr>
          <w:snapToGrid w:val="0"/>
        </w:rPr>
      </w:pPr>
      <w:r>
        <w:rPr>
          <w:snapToGrid w:val="0"/>
        </w:rPr>
        <w:t>Further, RAN1#107e agreement says below:</w:t>
      </w:r>
    </w:p>
    <w:p w14:paraId="4E7B6A3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6FA6123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115090A"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2F08AEA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7B213DB1"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4548A743"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0F4587D7"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7978F60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08464B5"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621843B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57EA22F6"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4C4C17A6"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E3424CE"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5174C315" w14:textId="77777777" w:rsidR="00801659" w:rsidRDefault="00801659">
      <w:pPr>
        <w:rPr>
          <w:snapToGrid w:val="0"/>
        </w:rPr>
      </w:pPr>
    </w:p>
    <w:p w14:paraId="076CEB14"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644109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8307B3"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5CB4906"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BD53B4" w14:textId="77777777" w:rsidR="00801659" w:rsidRDefault="003A108C">
            <w:pPr>
              <w:pStyle w:val="TAH"/>
              <w:spacing w:before="20" w:after="20"/>
              <w:ind w:left="57" w:right="57"/>
              <w:jc w:val="left"/>
              <w:rPr>
                <w:lang w:val="sv-SE"/>
              </w:rPr>
            </w:pPr>
            <w:r>
              <w:rPr>
                <w:lang w:val="sv-SE"/>
              </w:rPr>
              <w:t>Comments</w:t>
            </w:r>
          </w:p>
        </w:tc>
      </w:tr>
      <w:tr w:rsidR="00801659" w14:paraId="56CA49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088185"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175DA42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7062E1"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388E60B4" w14:textId="77777777" w:rsidR="00801659" w:rsidRDefault="00801659">
            <w:pPr>
              <w:pStyle w:val="TAC"/>
              <w:spacing w:before="20" w:after="20"/>
              <w:ind w:left="57" w:right="57"/>
              <w:jc w:val="left"/>
              <w:rPr>
                <w:lang w:val="en-US"/>
              </w:rPr>
            </w:pPr>
          </w:p>
          <w:p w14:paraId="4920A2BF"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04104C90" w14:textId="77777777" w:rsidR="00801659" w:rsidRDefault="00801659">
            <w:pPr>
              <w:pStyle w:val="TAC"/>
              <w:spacing w:before="20" w:after="20"/>
              <w:ind w:left="57" w:right="57"/>
              <w:jc w:val="left"/>
              <w:rPr>
                <w:lang w:val="en-US"/>
              </w:rPr>
            </w:pPr>
          </w:p>
          <w:p w14:paraId="0055D542" w14:textId="77777777" w:rsidR="00801659" w:rsidRDefault="00801659">
            <w:pPr>
              <w:pStyle w:val="TAC"/>
              <w:spacing w:before="20" w:after="20"/>
              <w:ind w:left="57" w:right="57"/>
              <w:jc w:val="left"/>
              <w:rPr>
                <w:lang w:val="en-US"/>
              </w:rPr>
            </w:pPr>
          </w:p>
          <w:p w14:paraId="77E2E724"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040B402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9C5AC"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FA11E11"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230B5010" w14:textId="77777777" w:rsidR="00801659" w:rsidRDefault="003A108C">
            <w:pPr>
              <w:pStyle w:val="TAC"/>
              <w:spacing w:before="20" w:after="20"/>
              <w:ind w:left="57" w:right="57"/>
              <w:jc w:val="left"/>
              <w:rPr>
                <w:lang w:val="en-US"/>
              </w:rPr>
            </w:pPr>
            <w:r>
              <w:rPr>
                <w:lang w:val="en-US"/>
              </w:rPr>
              <w:t xml:space="preserve">UE request of explicit indications is more flexible compared with pre-configured DL-PRS ID only. However, the UE request must be within the available DL-PRS configurations pre-configured by NW, </w:t>
            </w:r>
            <w:proofErr w:type="gramStart"/>
            <w:r>
              <w:rPr>
                <w:lang w:val="en-US"/>
              </w:rPr>
              <w:t>so as to</w:t>
            </w:r>
            <w:proofErr w:type="gramEnd"/>
            <w:r>
              <w:rPr>
                <w:lang w:val="en-US"/>
              </w:rPr>
              <w:t xml:space="preserve"> reduce the latency and improve the efficiency of on-demand PRS.</w:t>
            </w:r>
          </w:p>
        </w:tc>
      </w:tr>
      <w:tr w:rsidR="00801659" w14:paraId="07D940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A8861C"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22DC2A0"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109067E4"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0EEE61A9"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6A253CFA" w14:textId="77777777" w:rsidR="00801659" w:rsidRDefault="003A108C">
            <w:pPr>
              <w:pStyle w:val="TAC"/>
              <w:spacing w:before="20" w:after="20"/>
              <w:ind w:left="57" w:right="57"/>
              <w:jc w:val="left"/>
              <w:rPr>
                <w:lang w:val="en-US"/>
              </w:rPr>
            </w:pPr>
            <w:r>
              <w:rPr>
                <w:lang w:val="en-US"/>
              </w:rPr>
              <w:t xml:space="preserve">configuration 1 can be: </w:t>
            </w:r>
          </w:p>
          <w:p w14:paraId="31A11F95"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0D456C07" w14:textId="77777777" w:rsidR="00801659" w:rsidRDefault="003A108C">
            <w:pPr>
              <w:pStyle w:val="TAC"/>
              <w:spacing w:before="20" w:after="20"/>
              <w:ind w:left="57" w:right="57"/>
              <w:jc w:val="left"/>
              <w:rPr>
                <w:lang w:val="en-US"/>
              </w:rPr>
            </w:pPr>
            <w:r>
              <w:rPr>
                <w:lang w:val="en-US"/>
              </w:rPr>
              <w:tab/>
              <w:t>dl-PRS-Periodicity Range = (8, 32, 64, 160) in slots</w:t>
            </w:r>
          </w:p>
          <w:p w14:paraId="3B4DF44D"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38A20ACF" w14:textId="77777777" w:rsidR="00801659" w:rsidRDefault="00801659">
            <w:pPr>
              <w:pStyle w:val="TAC"/>
              <w:spacing w:before="20" w:after="20"/>
              <w:ind w:left="57" w:right="57"/>
              <w:jc w:val="left"/>
              <w:rPr>
                <w:lang w:val="en-US"/>
              </w:rPr>
            </w:pPr>
          </w:p>
          <w:p w14:paraId="3B858310" w14:textId="77777777" w:rsidR="00801659" w:rsidRDefault="003A108C">
            <w:pPr>
              <w:pStyle w:val="TAC"/>
              <w:spacing w:before="20" w:after="20"/>
              <w:ind w:left="57" w:right="57"/>
              <w:jc w:val="left"/>
              <w:rPr>
                <w:lang w:val="en-US"/>
              </w:rPr>
            </w:pPr>
            <w:r>
              <w:rPr>
                <w:lang w:val="en-US"/>
              </w:rPr>
              <w:t xml:space="preserve">configuration 2 can be: </w:t>
            </w:r>
          </w:p>
          <w:p w14:paraId="0C01CAD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3BCE6AC6" w14:textId="77777777" w:rsidR="00801659" w:rsidRDefault="003A108C">
            <w:pPr>
              <w:pStyle w:val="TAC"/>
              <w:spacing w:before="20" w:after="20"/>
              <w:ind w:left="57" w:right="57"/>
              <w:jc w:val="left"/>
              <w:rPr>
                <w:lang w:val="en-US"/>
              </w:rPr>
            </w:pPr>
            <w:r>
              <w:rPr>
                <w:lang w:val="en-US"/>
              </w:rPr>
              <w:tab/>
              <w:t>dl-PRS-Periodicity = 32 slots</w:t>
            </w:r>
          </w:p>
          <w:p w14:paraId="78E30644"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387464D3" w14:textId="77777777" w:rsidR="00801659" w:rsidRDefault="00801659">
            <w:pPr>
              <w:pStyle w:val="TAC"/>
              <w:spacing w:before="20" w:after="20"/>
              <w:ind w:left="57" w:right="57"/>
              <w:jc w:val="left"/>
              <w:rPr>
                <w:lang w:val="en-US"/>
              </w:rPr>
            </w:pPr>
          </w:p>
          <w:p w14:paraId="644CD1E2"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721CC622"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54E9E9EE" w14:textId="77777777" w:rsidR="00801659" w:rsidRDefault="003A108C">
            <w:pPr>
              <w:pStyle w:val="TAC"/>
              <w:spacing w:before="20" w:after="20"/>
              <w:ind w:left="57" w:right="57"/>
              <w:jc w:val="left"/>
              <w:rPr>
                <w:lang w:val="en-US"/>
              </w:rPr>
            </w:pPr>
            <w:r>
              <w:rPr>
                <w:lang w:val="en-US"/>
              </w:rPr>
              <w:tab/>
              <w:t>dl-PRS-Periodicity = 8 slots</w:t>
            </w:r>
          </w:p>
          <w:p w14:paraId="2CC038BD"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654D660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654F08CE"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14:paraId="2411BBE0" w14:textId="77777777" w:rsidR="00801659" w:rsidRDefault="00801659">
            <w:pPr>
              <w:pStyle w:val="TAC"/>
              <w:spacing w:before="20" w:after="20"/>
              <w:ind w:left="57" w:right="57"/>
              <w:jc w:val="left"/>
              <w:rPr>
                <w:lang w:val="en-US"/>
              </w:rPr>
            </w:pPr>
          </w:p>
          <w:p w14:paraId="57614F93"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4B369404" w14:textId="77777777" w:rsidR="00801659" w:rsidRDefault="00801659">
            <w:pPr>
              <w:pStyle w:val="TAC"/>
              <w:spacing w:before="20" w:after="20"/>
              <w:ind w:left="57" w:right="57"/>
              <w:jc w:val="left"/>
              <w:rPr>
                <w:lang w:val="en-US"/>
              </w:rPr>
            </w:pPr>
          </w:p>
        </w:tc>
      </w:tr>
      <w:tr w:rsidR="00801659" w14:paraId="3F60218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8F79E2"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7F43A03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065C135" w14:textId="77777777"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14:paraId="3AB1F1AF" w14:textId="77777777" w:rsidR="00801659" w:rsidRDefault="00801659">
            <w:pPr>
              <w:pStyle w:val="TAC"/>
              <w:spacing w:before="20" w:after="20"/>
              <w:ind w:left="57" w:right="57"/>
              <w:jc w:val="left"/>
              <w:rPr>
                <w:lang w:val="en-US"/>
              </w:rPr>
            </w:pPr>
          </w:p>
          <w:p w14:paraId="5791A1D6"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08FA71BA" w14:textId="77777777" w:rsidR="00801659" w:rsidRDefault="00801659">
            <w:pPr>
              <w:pStyle w:val="TAC"/>
              <w:spacing w:before="20" w:after="20"/>
              <w:ind w:left="57" w:right="57"/>
              <w:jc w:val="left"/>
              <w:rPr>
                <w:lang w:val="en-US"/>
              </w:rPr>
            </w:pPr>
          </w:p>
          <w:p w14:paraId="0AE99E07"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3A8CE1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F2E73F"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329E465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CFE1587" w14:textId="77777777"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09DA59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255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ED9A556"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EA8B952"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42CEAF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B7C7F7"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D7F086C"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731230" w14:textId="77777777" w:rsidR="00801659" w:rsidRDefault="003A108C">
            <w:pPr>
              <w:pStyle w:val="TAC"/>
              <w:spacing w:before="20" w:after="20"/>
              <w:ind w:left="57" w:right="57"/>
              <w:jc w:val="left"/>
              <w:rPr>
                <w:lang w:val="en-US"/>
              </w:rPr>
            </w:pPr>
            <w:r>
              <w:rPr>
                <w:lang w:val="en-US"/>
              </w:rPr>
              <w:t xml:space="preserve">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w:t>
            </w:r>
            <w:proofErr w:type="gramStart"/>
            <w:r>
              <w:rPr>
                <w:lang w:val="en-US"/>
              </w:rPr>
              <w:t>allows</w:t>
            </w:r>
            <w:proofErr w:type="gramEnd"/>
            <w:r>
              <w:rPr>
                <w:lang w:val="en-US"/>
              </w:rPr>
              <w:t xml:space="preserve"> predefining the sets of parameters and mapping it to different QoS or radio conditions.</w:t>
            </w:r>
          </w:p>
          <w:p w14:paraId="728DBE69"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27EB17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2E42AC"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C07D2E"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368F0622"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364C29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4385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34226EEC"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28061D3E"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0D9C99C6"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4BC3EC46"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w:t>
            </w:r>
            <w:proofErr w:type="spellStart"/>
            <w:r>
              <w:rPr>
                <w:lang w:val="en-US"/>
              </w:rPr>
              <w:t>a</w:t>
            </w:r>
            <w:proofErr w:type="spellEnd"/>
            <w:r>
              <w:rPr>
                <w:lang w:val="en-US"/>
              </w:rPr>
              <w:t xml:space="preserve">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7EF415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595C"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13D0D3B3" w14:textId="77777777" w:rsidR="00801659" w:rsidRDefault="008432B6">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D56331F" w14:textId="77777777" w:rsidR="00801659" w:rsidRDefault="008432B6">
            <w:pPr>
              <w:pStyle w:val="TAC"/>
              <w:spacing w:before="20" w:after="20"/>
              <w:ind w:left="57" w:right="57"/>
              <w:jc w:val="left"/>
              <w:rPr>
                <w:lang w:val="en-US"/>
              </w:rPr>
            </w:pPr>
            <w:r>
              <w:rPr>
                <w:rFonts w:hint="eastAsia"/>
                <w:lang w:val="en-US"/>
              </w:rPr>
              <w:t>T</w:t>
            </w:r>
            <w:r>
              <w:rPr>
                <w:lang w:val="en-US"/>
              </w:rPr>
              <w:t>he explicit indication for on-demand PR</w:t>
            </w:r>
            <w:r>
              <w:rPr>
                <w:rFonts w:hint="eastAsia"/>
                <w:lang w:val="en-US"/>
              </w:rPr>
              <w:t>S</w:t>
            </w:r>
            <w:r>
              <w:rPr>
                <w:lang w:val="en-US"/>
              </w:rPr>
              <w:t xml:space="preserve"> request is more flexible, and it can provide some information for LMF to determine </w:t>
            </w:r>
            <w:r w:rsidR="003C18A8">
              <w:rPr>
                <w:lang w:val="en-US"/>
              </w:rPr>
              <w:t>proper</w:t>
            </w:r>
            <w:r>
              <w:rPr>
                <w:lang w:val="en-US"/>
              </w:rPr>
              <w:t xml:space="preserve"> pre-defined on-demand PRS configuration. </w:t>
            </w:r>
          </w:p>
        </w:tc>
      </w:tr>
      <w:tr w:rsidR="00FD16FA" w14:paraId="24354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F689F5" w14:textId="255CA2D6"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1176654" w14:textId="6DDFB1B9"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9BD74C3" w14:textId="39B1F913" w:rsidR="00FD16FA" w:rsidRDefault="00FD16FA" w:rsidP="00FD16FA">
            <w:pPr>
              <w:pStyle w:val="TAC"/>
              <w:spacing w:before="20" w:after="20"/>
              <w:ind w:left="57" w:right="57"/>
              <w:jc w:val="left"/>
              <w:rPr>
                <w:lang w:val="en-GB"/>
              </w:rPr>
            </w:pPr>
            <w:r>
              <w:rPr>
                <w:lang w:val="en-US"/>
              </w:rPr>
              <w:t xml:space="preserve">RAN1 agreements confirm that the different on-demand PRS parameters agreed can be explicitly </w:t>
            </w:r>
            <w:proofErr w:type="spellStart"/>
            <w:r>
              <w:rPr>
                <w:lang w:val="en-US"/>
              </w:rPr>
              <w:t>signalled</w:t>
            </w:r>
            <w:proofErr w:type="spellEnd"/>
            <w:r>
              <w:rPr>
                <w:lang w:val="en-US"/>
              </w:rPr>
              <w:t xml:space="preserve">. An index is only needed for providing a set of per-defined on-demand PRS parameters. We also share the view that explicit indication allows for more flexibility of the on-demand PRS feature, which was one of the main benefits of on-demand PRS. </w:t>
            </w:r>
          </w:p>
        </w:tc>
      </w:tr>
      <w:tr w:rsidR="00E75EA7" w14:paraId="344D4F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95FF52" w14:textId="6DADBA9F"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470B16D" w14:textId="3CDD56C1" w:rsidR="00E75EA7" w:rsidRDefault="00E75EA7"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25364C2" w14:textId="125600A9" w:rsidR="00E75EA7" w:rsidRDefault="00E75EA7" w:rsidP="00E75EA7">
            <w:pPr>
              <w:pStyle w:val="TAC"/>
              <w:spacing w:before="20" w:after="20"/>
              <w:ind w:left="57" w:right="57"/>
              <w:jc w:val="left"/>
              <w:rPr>
                <w:lang w:val="en-US"/>
              </w:rPr>
            </w:pPr>
            <w:r>
              <w:rPr>
                <w:lang w:val="en-US"/>
              </w:rPr>
              <w:t xml:space="preserve">We share similar understanding with QC and ZTE, that for flexibility the UE can send explicit indication for requesting explicit parameters from the list of parameters agreed by RAN1. This is in addition to the ID of the PRS configuration as previously agreed by RAN2, which the UE can send when requesting for an on-demand PRS configuration. </w:t>
            </w:r>
          </w:p>
        </w:tc>
      </w:tr>
      <w:tr w:rsidR="00E75EA7" w14:paraId="59EDD24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E53B5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92329B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5041D89" w14:textId="77777777" w:rsidR="00E75EA7" w:rsidRDefault="00E75EA7" w:rsidP="00E75EA7">
            <w:pPr>
              <w:pStyle w:val="TAC"/>
              <w:spacing w:before="20" w:after="20"/>
              <w:ind w:left="57" w:right="57"/>
              <w:jc w:val="left"/>
              <w:rPr>
                <w:lang w:val="en-US"/>
              </w:rPr>
            </w:pPr>
          </w:p>
        </w:tc>
      </w:tr>
      <w:tr w:rsidR="00E75EA7" w14:paraId="1C4431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A7FE61"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D67EE5"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CEDEBF" w14:textId="77777777" w:rsidR="00E75EA7" w:rsidRDefault="00E75EA7" w:rsidP="00E75EA7">
            <w:pPr>
              <w:pStyle w:val="TAC"/>
              <w:spacing w:before="20" w:after="20"/>
              <w:ind w:left="57" w:right="57"/>
              <w:jc w:val="left"/>
              <w:rPr>
                <w:lang w:val="en-US"/>
              </w:rPr>
            </w:pPr>
          </w:p>
        </w:tc>
      </w:tr>
      <w:tr w:rsidR="00E75EA7" w14:paraId="478994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1DC6FB"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677F0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80DC21" w14:textId="77777777" w:rsidR="00E75EA7" w:rsidRDefault="00E75EA7" w:rsidP="00E75EA7">
            <w:pPr>
              <w:pStyle w:val="TAC"/>
              <w:spacing w:before="20" w:after="20"/>
              <w:ind w:left="57" w:right="57"/>
              <w:jc w:val="left"/>
              <w:rPr>
                <w:lang w:val="en-US"/>
              </w:rPr>
            </w:pPr>
          </w:p>
        </w:tc>
      </w:tr>
      <w:tr w:rsidR="00E75EA7" w14:paraId="5E210A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0E6ED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BFCB82"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EF0F0C" w14:textId="77777777" w:rsidR="00E75EA7" w:rsidRDefault="00E75EA7" w:rsidP="00E75EA7">
            <w:pPr>
              <w:pStyle w:val="TAC"/>
              <w:spacing w:before="20" w:after="20"/>
              <w:ind w:left="57" w:right="57"/>
              <w:jc w:val="left"/>
              <w:rPr>
                <w:lang w:val="en-US"/>
              </w:rPr>
            </w:pPr>
          </w:p>
        </w:tc>
      </w:tr>
    </w:tbl>
    <w:p w14:paraId="349D248C" w14:textId="77777777" w:rsidR="00801659" w:rsidRDefault="00801659">
      <w:pPr>
        <w:rPr>
          <w:snapToGrid w:val="0"/>
        </w:rPr>
      </w:pPr>
    </w:p>
    <w:p w14:paraId="0B8FEA5A" w14:textId="77777777" w:rsidR="00801659" w:rsidRDefault="003A108C">
      <w:pPr>
        <w:pStyle w:val="Heading2"/>
      </w:pPr>
      <w:r>
        <w:t>3.2</w:t>
      </w:r>
      <w:r>
        <w:tab/>
        <w:t>Request beyond NW Indication</w:t>
      </w:r>
    </w:p>
    <w:p w14:paraId="2B1E29DB"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w:t>
      </w:r>
      <w:proofErr w:type="gramStart"/>
      <w:r>
        <w:t>example;</w:t>
      </w:r>
      <w:proofErr w:type="gramEnd"/>
      <w:r>
        <w:t xml:space="preserv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388203"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75E0838E" w14:textId="77777777" w:rsidR="00801659" w:rsidRDefault="003A108C">
      <w:pPr>
        <w:rPr>
          <w:szCs w:val="18"/>
        </w:rPr>
      </w:pPr>
      <w:r>
        <w:rPr>
          <w:szCs w:val="18"/>
        </w:rPr>
        <w:lastRenderedPageBreak/>
        <w:t xml:space="preserve">There are few Options here; for </w:t>
      </w:r>
      <w:proofErr w:type="gramStart"/>
      <w:r>
        <w:rPr>
          <w:szCs w:val="18"/>
        </w:rPr>
        <w:t>example;</w:t>
      </w:r>
      <w:proofErr w:type="gramEnd"/>
      <w:r>
        <w:rPr>
          <w:szCs w:val="18"/>
        </w:rPr>
        <w:t xml:space="preserve"> </w:t>
      </w:r>
      <w:r>
        <w:t>UE can request any PRS characteristics (From RAN1 list) and sends value of its preference (value range decided by RAN1) or RAN2 decides on the content. The Options are listed below</w:t>
      </w:r>
    </w:p>
    <w:p w14:paraId="4123CFF4" w14:textId="77777777" w:rsidR="00801659" w:rsidRDefault="00801659">
      <w:pPr>
        <w:rPr>
          <w:szCs w:val="18"/>
        </w:rPr>
      </w:pPr>
    </w:p>
    <w:p w14:paraId="15ED96BD" w14:textId="77777777" w:rsidR="00801659" w:rsidRPr="003A108C" w:rsidRDefault="003A108C">
      <w:pPr>
        <w:pStyle w:val="ListParagraph"/>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14:paraId="56BC94FE" w14:textId="77777777" w:rsidR="00801659" w:rsidRPr="003A108C" w:rsidRDefault="003A108C">
      <w:pPr>
        <w:pStyle w:val="ListParagraph"/>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w:t>
      </w:r>
      <w:proofErr w:type="gramStart"/>
      <w:r w:rsidRPr="003A108C">
        <w:rPr>
          <w:rFonts w:ascii="Times New Roman" w:hAnsi="Times New Roman"/>
          <w:sz w:val="20"/>
          <w:szCs w:val="18"/>
          <w:lang w:val="en-US"/>
        </w:rPr>
        <w:t>indicates</w:t>
      </w:r>
      <w:proofErr w:type="gramEnd"/>
      <w:r>
        <w:rPr>
          <w:rFonts w:ascii="Times New Roman" w:hAnsi="Times New Roman"/>
          <w:sz w:val="20"/>
          <w:szCs w:val="18"/>
          <w:lang w:val="en-US"/>
        </w:rPr>
        <w:t xml:space="preserve"> and their value range is within the value range that NW supports.</w:t>
      </w:r>
    </w:p>
    <w:p w14:paraId="1BACC74A" w14:textId="77777777" w:rsidR="00801659" w:rsidRPr="003A108C" w:rsidRDefault="003A108C">
      <w:pPr>
        <w:pStyle w:val="ListParagraph"/>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4E6634C1" w14:textId="77777777" w:rsidR="00801659" w:rsidRDefault="00801659"/>
    <w:p w14:paraId="4202A5E8"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4977AC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A38E4B"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96CB5B"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4427F" w14:textId="77777777" w:rsidR="00801659" w:rsidRDefault="003A108C">
            <w:pPr>
              <w:pStyle w:val="TAH"/>
              <w:spacing w:before="20" w:after="20"/>
              <w:ind w:left="57" w:right="57"/>
              <w:jc w:val="left"/>
              <w:rPr>
                <w:lang w:val="sv-SE"/>
              </w:rPr>
            </w:pPr>
            <w:r>
              <w:rPr>
                <w:lang w:val="sv-SE"/>
              </w:rPr>
              <w:t>Comments</w:t>
            </w:r>
          </w:p>
        </w:tc>
      </w:tr>
      <w:tr w:rsidR="00801659" w14:paraId="7E60281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31A8B6"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F2212D3"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59391825"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1C9A276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EE123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D3D42CF"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238EAF2" w14:textId="77777777" w:rsidR="00801659" w:rsidRDefault="003A108C">
            <w:pPr>
              <w:pStyle w:val="TAC"/>
              <w:spacing w:before="20" w:after="20"/>
              <w:ind w:left="57" w:right="57"/>
              <w:jc w:val="left"/>
              <w:rPr>
                <w:lang w:val="en-US"/>
              </w:rPr>
            </w:pPr>
            <w:r>
              <w:rPr>
                <w:lang w:val="en-US"/>
              </w:rPr>
              <w:t xml:space="preserve">We think that UE can only request the on-demand PRS parameters that NW </w:t>
            </w:r>
            <w:proofErr w:type="gramStart"/>
            <w:r>
              <w:rPr>
                <w:lang w:val="en-US"/>
              </w:rPr>
              <w:t>indicates</w:t>
            </w:r>
            <w:proofErr w:type="gramEnd"/>
            <w:r>
              <w:rPr>
                <w:lang w:val="en-US"/>
              </w:rPr>
              <w:t xml:space="preserve">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11A4B2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6339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A562941"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679970D"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2124B2C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4F7EE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2C355A1"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7AB8DDDF"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403D94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7EBD61D"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D81CB22"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075AC4D3" w14:textId="77777777" w:rsidR="00801659" w:rsidRDefault="003A108C">
            <w:pPr>
              <w:pStyle w:val="TAC"/>
              <w:spacing w:before="20" w:after="20"/>
              <w:ind w:left="57" w:right="57"/>
              <w:jc w:val="left"/>
              <w:rPr>
                <w:lang w:val="en-US"/>
              </w:rPr>
            </w:pPr>
            <w:r>
              <w:rPr>
                <w:lang w:val="en-US"/>
              </w:rPr>
              <w:t xml:space="preserve">No need for RAN2 to </w:t>
            </w:r>
            <w:proofErr w:type="gramStart"/>
            <w:r>
              <w:rPr>
                <w:lang w:val="en-US"/>
              </w:rPr>
              <w:t>decide, since</w:t>
            </w:r>
            <w:proofErr w:type="gramEnd"/>
            <w:r>
              <w:rPr>
                <w:lang w:val="en-US"/>
              </w:rPr>
              <w:t xml:space="preserv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3F6874D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7A38B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CDE0EAF"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3DE61961" w14:textId="77777777" w:rsidR="00801659" w:rsidRDefault="003A108C">
            <w:pPr>
              <w:pStyle w:val="TAC"/>
              <w:spacing w:before="20" w:after="20"/>
              <w:ind w:left="57" w:right="57"/>
              <w:jc w:val="left"/>
              <w:rPr>
                <w:lang w:val="en-US"/>
              </w:rPr>
            </w:pPr>
            <w:r>
              <w:rPr>
                <w:lang w:val="en-US"/>
              </w:rPr>
              <w:t>We share the same view as vivo</w:t>
            </w:r>
          </w:p>
        </w:tc>
      </w:tr>
      <w:tr w:rsidR="00801659" w14:paraId="3C6A362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57CE8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499CF48"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BB1BB46"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0AB793C7"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51AC928B"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47EBB8E"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6CEE275A"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07688FB3"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515D7E00"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request, NW can send UE </w:t>
            </w:r>
            <w:proofErr w:type="spellStart"/>
            <w:proofErr w:type="gramStart"/>
            <w:r>
              <w:rPr>
                <w:rFonts w:hint="eastAsia"/>
                <w:lang w:val="en-US"/>
              </w:rPr>
              <w:t>a</w:t>
            </w:r>
            <w:proofErr w:type="spellEnd"/>
            <w:proofErr w:type="gramEnd"/>
            <w:r>
              <w:rPr>
                <w:rFonts w:hint="eastAsia"/>
                <w:lang w:val="en-US"/>
              </w:rPr>
              <w:t xml:space="preserve"> error message.</w:t>
            </w:r>
          </w:p>
        </w:tc>
      </w:tr>
      <w:tr w:rsidR="003A108C" w14:paraId="24C5DB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D019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B232F49"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3FD9E228"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695704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919EFB"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E8CE544" w14:textId="77777777" w:rsidR="00801659" w:rsidRDefault="008432B6">
            <w:pPr>
              <w:pStyle w:val="TAC"/>
              <w:spacing w:before="20" w:after="20"/>
              <w:ind w:left="57" w:right="57"/>
              <w:jc w:val="left"/>
              <w:rPr>
                <w:lang w:val="en-US"/>
              </w:rPr>
            </w:pPr>
            <w:r>
              <w:rPr>
                <w:rFonts w:hint="eastAsia"/>
                <w:lang w:val="en-US"/>
              </w:rPr>
              <w:t>O</w:t>
            </w:r>
            <w:r>
              <w:rPr>
                <w:lang w:val="en-US"/>
              </w:rPr>
              <w:t>ption c</w:t>
            </w:r>
          </w:p>
        </w:tc>
        <w:tc>
          <w:tcPr>
            <w:tcW w:w="7142" w:type="dxa"/>
            <w:tcBorders>
              <w:top w:val="single" w:sz="4" w:space="0" w:color="auto"/>
              <w:left w:val="single" w:sz="4" w:space="0" w:color="auto"/>
              <w:bottom w:val="single" w:sz="4" w:space="0" w:color="auto"/>
              <w:right w:val="single" w:sz="4" w:space="0" w:color="auto"/>
            </w:tcBorders>
          </w:tcPr>
          <w:p w14:paraId="0E4432A1" w14:textId="77777777" w:rsidR="00801659" w:rsidRDefault="00193677" w:rsidP="00627503">
            <w:pPr>
              <w:pStyle w:val="TAC"/>
              <w:spacing w:before="20" w:after="20"/>
              <w:ind w:left="57" w:right="57"/>
              <w:jc w:val="left"/>
              <w:rPr>
                <w:lang w:val="en-US"/>
              </w:rPr>
            </w:pPr>
            <w:r>
              <w:rPr>
                <w:lang w:val="en-US"/>
              </w:rPr>
              <w:t xml:space="preserve">UE </w:t>
            </w:r>
            <w:r w:rsidR="00627503">
              <w:rPr>
                <w:lang w:val="en-US"/>
              </w:rPr>
              <w:t>can indicate the real requirements on PRS configuration</w:t>
            </w:r>
            <w:r>
              <w:rPr>
                <w:lang w:val="en-US"/>
              </w:rPr>
              <w:t xml:space="preserve"> by option c</w:t>
            </w:r>
            <w:r w:rsidR="00627503">
              <w:rPr>
                <w:lang w:val="en-US"/>
              </w:rPr>
              <w:t>, and LMF can use the request from UE to decide more suitable PRS configuration.</w:t>
            </w:r>
          </w:p>
        </w:tc>
      </w:tr>
      <w:tr w:rsidR="00FD16FA" w14:paraId="4A320E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56B305" w14:textId="423D8049"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B1EB52F" w14:textId="4C6F4A0F" w:rsidR="00FD16FA" w:rsidRDefault="00FD16FA" w:rsidP="00FD16FA">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6419BB44" w14:textId="6478FD9C" w:rsidR="00FD16FA" w:rsidRPr="00627503" w:rsidRDefault="00FD16FA" w:rsidP="00FD16FA">
            <w:pPr>
              <w:pStyle w:val="TAC"/>
              <w:spacing w:before="20" w:after="20"/>
              <w:ind w:left="57" w:right="57"/>
              <w:jc w:val="left"/>
              <w:rPr>
                <w:lang w:val="en-US"/>
              </w:rPr>
            </w:pPr>
            <w:r>
              <w:rPr>
                <w:lang w:val="en-US"/>
              </w:rPr>
              <w:t>The value range already supported since Rel-16 should be sufficient for each of the supported on-demand PRS parameters provided by RAN1.</w:t>
            </w:r>
          </w:p>
        </w:tc>
      </w:tr>
      <w:tr w:rsidR="00E75EA7" w14:paraId="27D9C2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6F7670" w14:textId="0FB839A6"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81F92F6" w14:textId="298847A9" w:rsidR="00E75EA7" w:rsidRDefault="00E75EA7" w:rsidP="00E75EA7">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2E55ACFA" w14:textId="6C31DFC4" w:rsidR="00E75EA7" w:rsidRDefault="00E75EA7" w:rsidP="00E75EA7">
            <w:pPr>
              <w:pStyle w:val="TAC"/>
              <w:spacing w:before="20" w:after="20"/>
              <w:ind w:left="57" w:right="57"/>
              <w:jc w:val="left"/>
              <w:rPr>
                <w:lang w:val="en-US"/>
              </w:rPr>
            </w:pPr>
            <w:r>
              <w:rPr>
                <w:lang w:val="en-US"/>
              </w:rPr>
              <w:t>Our understanding is the UE can request any parameters from the list agreed by RAN1</w:t>
            </w:r>
          </w:p>
        </w:tc>
      </w:tr>
      <w:tr w:rsidR="00E75EA7" w14:paraId="27CE2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14B2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FDD2E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903857" w14:textId="77777777" w:rsidR="00E75EA7" w:rsidRDefault="00E75EA7" w:rsidP="00E75EA7">
            <w:pPr>
              <w:pStyle w:val="TAC"/>
              <w:spacing w:before="20" w:after="20"/>
              <w:ind w:left="57" w:right="57"/>
              <w:jc w:val="left"/>
              <w:rPr>
                <w:lang w:val="en-US"/>
              </w:rPr>
            </w:pPr>
          </w:p>
        </w:tc>
      </w:tr>
      <w:tr w:rsidR="00E75EA7" w14:paraId="6F8B52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D72C97"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D66A6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4BCF18B" w14:textId="77777777" w:rsidR="00E75EA7" w:rsidRDefault="00E75EA7" w:rsidP="00E75EA7">
            <w:pPr>
              <w:pStyle w:val="TAC"/>
              <w:spacing w:before="20" w:after="20"/>
              <w:ind w:left="57" w:right="57"/>
              <w:jc w:val="left"/>
              <w:rPr>
                <w:lang w:val="en-US"/>
              </w:rPr>
            </w:pPr>
          </w:p>
        </w:tc>
      </w:tr>
      <w:tr w:rsidR="00E75EA7" w14:paraId="4C32A8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F0FB90"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FAF7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2A1349" w14:textId="77777777" w:rsidR="00E75EA7" w:rsidRPr="00627503" w:rsidRDefault="00E75EA7" w:rsidP="00E75EA7">
            <w:pPr>
              <w:pStyle w:val="TAC"/>
              <w:spacing w:before="20" w:after="20"/>
              <w:ind w:left="57" w:right="57"/>
              <w:jc w:val="left"/>
              <w:rPr>
                <w:lang w:val="en-US"/>
              </w:rPr>
            </w:pPr>
          </w:p>
        </w:tc>
      </w:tr>
      <w:tr w:rsidR="00E75EA7" w14:paraId="40F336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36D6"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ADB929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492DB47" w14:textId="77777777" w:rsidR="00E75EA7" w:rsidRDefault="00E75EA7" w:rsidP="00E75EA7">
            <w:pPr>
              <w:pStyle w:val="TAC"/>
              <w:spacing w:before="20" w:after="20"/>
              <w:ind w:left="57" w:right="57"/>
              <w:jc w:val="left"/>
              <w:rPr>
                <w:lang w:val="en-US"/>
              </w:rPr>
            </w:pPr>
          </w:p>
        </w:tc>
      </w:tr>
    </w:tbl>
    <w:p w14:paraId="4D87EBEB" w14:textId="77777777" w:rsidR="00801659" w:rsidRDefault="00801659">
      <w:pPr>
        <w:rPr>
          <w:snapToGrid w:val="0"/>
        </w:rPr>
      </w:pPr>
    </w:p>
    <w:p w14:paraId="7272687D" w14:textId="77777777" w:rsidR="00801659" w:rsidRDefault="00801659"/>
    <w:p w14:paraId="2A1F869C" w14:textId="77777777" w:rsidR="00801659" w:rsidRDefault="003A108C">
      <w:pPr>
        <w:pStyle w:val="Heading2"/>
      </w:pPr>
      <w:r>
        <w:t>3.3</w:t>
      </w:r>
      <w:r>
        <w:tab/>
        <w:t xml:space="preserve">Pre-requisite for On-demand PRS Request </w:t>
      </w:r>
    </w:p>
    <w:p w14:paraId="167BEA9D" w14:textId="77777777" w:rsidR="00801659" w:rsidRDefault="003A108C">
      <w:pPr>
        <w:jc w:val="both"/>
      </w:pPr>
      <w:r>
        <w:t xml:space="preserve">MO-LR is service request that the UE can send to initiate location service request. It can embed LPP messages in such LCS message. The LPP message may contain request for Assistance data. For </w:t>
      </w:r>
      <w:proofErr w:type="gramStart"/>
      <w:r>
        <w:t>example;</w:t>
      </w:r>
      <w:proofErr w:type="gramEnd"/>
      <w:r>
        <w:t xml:space="preserv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14:paraId="2AE437A4" w14:textId="77777777" w:rsidR="00801659" w:rsidRDefault="003A108C">
      <w:pPr>
        <w:jc w:val="both"/>
      </w:pPr>
      <w:r>
        <w:lastRenderedPageBreak/>
        <w:t xml:space="preserve">Using MO-LR for the very first time with all the needed DL-PRS characteristics </w:t>
      </w:r>
      <w:proofErr w:type="gramStart"/>
      <w:r>
        <w:t>and also</w:t>
      </w:r>
      <w:proofErr w:type="gramEnd"/>
      <w:r>
        <w:t xml:space="preserve">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103767AC" w14:textId="77777777" w:rsidR="00801659" w:rsidRDefault="003A108C">
      <w:pPr>
        <w:jc w:val="both"/>
      </w:pPr>
      <w:r>
        <w:t xml:space="preserve">Another aspect is that UE may append RRM measurements as part of also regular DL-PRS AD request. This would be useful also to trigger on-Demand PRS request. </w:t>
      </w:r>
    </w:p>
    <w:p w14:paraId="3890E3D6" w14:textId="77777777" w:rsidR="00801659" w:rsidRDefault="003A108C">
      <w:pPr>
        <w:jc w:val="both"/>
      </w:pPr>
      <w:r>
        <w:t xml:space="preserve">One final remark is that in order to send the UE preferred DL-PRS attributes for On-Demand Request an explicit indication would be </w:t>
      </w:r>
      <w:proofErr w:type="gramStart"/>
      <w:r>
        <w:t>needed;</w:t>
      </w:r>
      <w:proofErr w:type="gramEnd"/>
      <w:r>
        <w:t xml:space="preserve"> as it would be the 1</w:t>
      </w:r>
      <w:r>
        <w:rPr>
          <w:vertAlign w:val="superscript"/>
        </w:rPr>
        <w:t>st</w:t>
      </w:r>
      <w:r>
        <w:t xml:space="preserve"> message.</w:t>
      </w:r>
    </w:p>
    <w:p w14:paraId="298164FB" w14:textId="77777777"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ADAA9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0BBBA9"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2B31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1196FF" w14:textId="77777777" w:rsidR="00801659" w:rsidRDefault="003A108C">
            <w:pPr>
              <w:pStyle w:val="TAH"/>
              <w:spacing w:before="20" w:after="20"/>
              <w:ind w:left="57" w:right="57"/>
              <w:jc w:val="left"/>
              <w:rPr>
                <w:lang w:val="sv-SE"/>
              </w:rPr>
            </w:pPr>
            <w:r>
              <w:rPr>
                <w:lang w:val="sv-SE"/>
              </w:rPr>
              <w:t>Comments</w:t>
            </w:r>
          </w:p>
        </w:tc>
      </w:tr>
      <w:tr w:rsidR="00801659" w14:paraId="6C8E09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9801F4"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F8FBDE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8749BE9"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3F785F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0D1F0D"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26CF7E3"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196E81DB"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1D515C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F4095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38171AA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696686E1"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14:paraId="5B427F1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567084"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702765D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27C07C3"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3B90CD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1322A6"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6250D1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6746D46"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176A81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1D1543"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FC58F3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914360D"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0B9F7B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F0C0BE"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0E1F2692"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5C177818"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0B670E62" w14:textId="77777777" w:rsidR="00801659" w:rsidRDefault="003A108C">
            <w:pPr>
              <w:pStyle w:val="TAC"/>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rsidR="00801659" w14:paraId="001322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F829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8122BD"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381E5E44" w14:textId="77777777"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4391B0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0C6F41"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D150A39"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B360CB0"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31B91A5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19D7B3"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574D6DA" w14:textId="77777777" w:rsidR="00801659" w:rsidRDefault="000C4B4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2E634775" w14:textId="77777777" w:rsidR="00801659" w:rsidRDefault="000C4B47">
            <w:pPr>
              <w:pStyle w:val="TAC"/>
              <w:spacing w:before="20" w:after="20"/>
              <w:ind w:left="57" w:right="57"/>
              <w:jc w:val="left"/>
              <w:rPr>
                <w:lang w:val="en-GB"/>
              </w:rPr>
            </w:pPr>
            <w:r>
              <w:rPr>
                <w:rFonts w:hint="eastAsia"/>
                <w:lang w:val="en-GB"/>
              </w:rPr>
              <w:t>T</w:t>
            </w:r>
            <w:r>
              <w:rPr>
                <w:lang w:val="en-GB"/>
              </w:rPr>
              <w:t xml:space="preserve">he pre-defined on-demand PRS configuration provided by network can be used as an indication, with the indication, the UE can send on-demand PRS request. </w:t>
            </w:r>
          </w:p>
        </w:tc>
      </w:tr>
      <w:tr w:rsidR="00FD16FA" w14:paraId="3D2B0B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33B7E" w14:textId="41F17862"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97E0EBD" w14:textId="67A4142D" w:rsidR="00FD16FA" w:rsidRDefault="00FD16FA" w:rsidP="00FD16F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34084AD1" w14:textId="1CA6F49E" w:rsidR="00FD16FA" w:rsidRDefault="00FD16FA" w:rsidP="00FD16FA">
            <w:pPr>
              <w:pStyle w:val="TAC"/>
              <w:spacing w:before="20" w:after="20"/>
              <w:ind w:left="57" w:right="57"/>
              <w:jc w:val="left"/>
              <w:rPr>
                <w:lang w:val="en-US"/>
              </w:rPr>
            </w:pPr>
            <w:r>
              <w:rPr>
                <w:lang w:val="en-GB"/>
              </w:rPr>
              <w:t>According to our understanding, RAN1 is has been discussing UE-initiated on-demand PRS as a potential capability to be exchanged with the network. This may require further discussion pending RAN1 progress on the UE feature list.</w:t>
            </w:r>
          </w:p>
        </w:tc>
      </w:tr>
      <w:tr w:rsidR="00E75EA7" w14:paraId="312E88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712D3D" w14:textId="4900807D"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0BE14E9C" w14:textId="334E0C1C"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D917B28" w14:textId="543359B3" w:rsidR="00E75EA7" w:rsidRDefault="00E75EA7" w:rsidP="00E75EA7">
            <w:pPr>
              <w:pStyle w:val="TAC"/>
              <w:spacing w:before="20" w:after="20"/>
              <w:ind w:left="57" w:right="57"/>
              <w:jc w:val="left"/>
              <w:rPr>
                <w:lang w:val="en-US"/>
              </w:rPr>
            </w:pPr>
            <w:proofErr w:type="gramStart"/>
            <w:r>
              <w:rPr>
                <w:lang w:val="en-GB"/>
              </w:rPr>
              <w:t>Similar to</w:t>
            </w:r>
            <w:proofErr w:type="gramEnd"/>
            <w:r>
              <w:rPr>
                <w:lang w:val="en-GB"/>
              </w:rPr>
              <w:t xml:space="preserve"> others, we do not see much gain for supporting additional signalling for indicating NW capability for on-demand</w:t>
            </w:r>
          </w:p>
        </w:tc>
      </w:tr>
      <w:tr w:rsidR="00E75EA7" w14:paraId="457076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28D7E3"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6EF1C5E"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203A7C" w14:textId="77777777" w:rsidR="00E75EA7" w:rsidRDefault="00E75EA7" w:rsidP="00E75EA7">
            <w:pPr>
              <w:pStyle w:val="TAC"/>
              <w:spacing w:before="20" w:after="20"/>
              <w:ind w:left="57" w:right="57"/>
              <w:jc w:val="left"/>
              <w:rPr>
                <w:lang w:val="en-US"/>
              </w:rPr>
            </w:pPr>
          </w:p>
        </w:tc>
      </w:tr>
      <w:tr w:rsidR="00E75EA7" w14:paraId="306FB7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6F68C3"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B12C5D8"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3CFAD7" w14:textId="77777777" w:rsidR="00E75EA7" w:rsidRDefault="00E75EA7" w:rsidP="00E75EA7">
            <w:pPr>
              <w:pStyle w:val="TAC"/>
              <w:spacing w:before="20" w:after="20"/>
              <w:ind w:left="57" w:right="57"/>
              <w:jc w:val="left"/>
              <w:rPr>
                <w:lang w:val="en-US"/>
              </w:rPr>
            </w:pPr>
          </w:p>
        </w:tc>
      </w:tr>
      <w:tr w:rsidR="00E75EA7" w14:paraId="1E35184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EE58A1"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CAF82B"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9F8819" w14:textId="77777777" w:rsidR="00E75EA7" w:rsidRDefault="00E75EA7" w:rsidP="00E75EA7">
            <w:pPr>
              <w:pStyle w:val="TAC"/>
              <w:spacing w:before="20" w:after="20"/>
              <w:ind w:left="57" w:right="57"/>
              <w:jc w:val="left"/>
              <w:rPr>
                <w:lang w:val="en-US"/>
              </w:rPr>
            </w:pPr>
          </w:p>
        </w:tc>
      </w:tr>
    </w:tbl>
    <w:p w14:paraId="75F2070E" w14:textId="77777777" w:rsidR="00801659" w:rsidRDefault="00801659">
      <w:pPr>
        <w:rPr>
          <w:lang w:val="en-US"/>
        </w:rPr>
      </w:pPr>
    </w:p>
    <w:p w14:paraId="6105900E" w14:textId="77777777"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EF25F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745F8D"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825E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B1430" w14:textId="77777777" w:rsidR="00801659" w:rsidRDefault="003A108C">
            <w:pPr>
              <w:pStyle w:val="TAH"/>
              <w:spacing w:before="20" w:after="20"/>
              <w:ind w:left="57" w:right="57"/>
              <w:jc w:val="left"/>
              <w:rPr>
                <w:lang w:val="sv-SE"/>
              </w:rPr>
            </w:pPr>
            <w:r>
              <w:rPr>
                <w:lang w:val="sv-SE"/>
              </w:rPr>
              <w:t>Comments</w:t>
            </w:r>
          </w:p>
        </w:tc>
      </w:tr>
      <w:tr w:rsidR="00801659" w14:paraId="68A3369E"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734DAC4A"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5D78C6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3932B053" w14:textId="77777777" w:rsidR="00801659" w:rsidRDefault="003A108C">
            <w:pPr>
              <w:pStyle w:val="TAC"/>
              <w:spacing w:before="20" w:after="20"/>
              <w:ind w:left="57" w:right="57"/>
              <w:jc w:val="left"/>
              <w:rPr>
                <w:lang w:val="en-US"/>
              </w:rPr>
            </w:pPr>
            <w:r>
              <w:rPr>
                <w:lang w:val="en-US"/>
              </w:rPr>
              <w:t>The measurements (as we also mentioned in Q2) could help LMF to trigger the relevant on-demand PRS (for example: finer beams for AoD methods) based on outcome of the measurement of wider beams (</w:t>
            </w:r>
            <w:proofErr w:type="gramStart"/>
            <w:r>
              <w:rPr>
                <w:lang w:val="en-US"/>
              </w:rPr>
              <w:t>e.g.</w:t>
            </w:r>
            <w:proofErr w:type="gramEnd"/>
            <w:r>
              <w:rPr>
                <w:lang w:val="en-US"/>
              </w:rPr>
              <w:t xml:space="preserve">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14:paraId="1E65FD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33CC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7EEFE3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069BB471"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189A28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6A5D"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9324B1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977EBB4"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3BBD29C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07844E"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46B88B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C69A3C9" w14:textId="77777777" w:rsidR="00801659" w:rsidRDefault="003A108C">
            <w:pPr>
              <w:pStyle w:val="TAC"/>
              <w:spacing w:before="20" w:after="20"/>
              <w:ind w:left="57" w:right="57"/>
              <w:jc w:val="left"/>
              <w:rPr>
                <w:lang w:val="en-US"/>
              </w:rPr>
            </w:pPr>
            <w:r>
              <w:rPr>
                <w:lang w:val="en-US"/>
              </w:rPr>
              <w:t>The benefit is not clear</w:t>
            </w:r>
          </w:p>
        </w:tc>
      </w:tr>
      <w:tr w:rsidR="00801659" w14:paraId="74A5C0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F9071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6910B7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71AA7A"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20C532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3A84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73EAA84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C47278E" w14:textId="77777777" w:rsidR="00801659" w:rsidRDefault="003A108C">
            <w:pPr>
              <w:pStyle w:val="TAC"/>
              <w:spacing w:before="20" w:after="20"/>
              <w:ind w:left="57" w:right="57"/>
              <w:jc w:val="left"/>
              <w:rPr>
                <w:lang w:val="en-US"/>
              </w:rPr>
            </w:pPr>
            <w:r>
              <w:rPr>
                <w:lang w:val="en-US"/>
              </w:rPr>
              <w:t xml:space="preserve">Agree with Qualcomm that it is not clear what additional enhancement is being proposed. The LPP request AD can be provided </w:t>
            </w:r>
            <w:proofErr w:type="gramStart"/>
            <w:r>
              <w:rPr>
                <w:lang w:val="en-US"/>
              </w:rPr>
              <w:t>already</w:t>
            </w:r>
            <w:proofErr w:type="gramEnd"/>
            <w:r>
              <w:rPr>
                <w:lang w:val="en-US"/>
              </w:rPr>
              <w:t xml:space="preserve"> and it is not clear if anything else is additionally needed.</w:t>
            </w:r>
          </w:p>
        </w:tc>
      </w:tr>
      <w:tr w:rsidR="00801659" w14:paraId="221F6C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1DF0CB"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FAB6DF1"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EA59A5B"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47C4D4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9DC2D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148D886"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62A7506A"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1FCA5F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B4204"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7BF08497"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51B9FB2" w14:textId="77777777" w:rsidR="00E27634" w:rsidRDefault="00E27634" w:rsidP="00E27634">
            <w:pPr>
              <w:pStyle w:val="TAC"/>
              <w:spacing w:before="20" w:after="20"/>
              <w:ind w:left="57" w:right="57"/>
              <w:jc w:val="left"/>
              <w:rPr>
                <w:lang w:val="en-US"/>
              </w:rPr>
            </w:pPr>
          </w:p>
        </w:tc>
      </w:tr>
      <w:tr w:rsidR="00801659" w14:paraId="37E7EB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CB44FF"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E22C393" w14:textId="77777777" w:rsidR="00801659" w:rsidRDefault="00FE357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6B5CF8B" w14:textId="77777777" w:rsidR="00801659" w:rsidRDefault="00801659">
            <w:pPr>
              <w:pStyle w:val="TAC"/>
              <w:spacing w:before="20" w:after="20"/>
              <w:ind w:left="57" w:right="57"/>
              <w:jc w:val="left"/>
              <w:rPr>
                <w:lang w:val="en-GB"/>
              </w:rPr>
            </w:pPr>
          </w:p>
        </w:tc>
      </w:tr>
      <w:tr w:rsidR="00FD16FA" w14:paraId="2690A6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7549FA0" w14:textId="698B3C9E"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47C93BD" w14:textId="1DA16B4B"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A3CB8F7" w14:textId="549DD351" w:rsidR="00FD16FA" w:rsidRDefault="00FD16FA" w:rsidP="00FD16FA">
            <w:pPr>
              <w:pStyle w:val="TAC"/>
              <w:spacing w:before="20" w:after="20"/>
              <w:ind w:left="57" w:right="57"/>
              <w:jc w:val="left"/>
              <w:rPr>
                <w:lang w:val="en-US"/>
              </w:rPr>
            </w:pPr>
            <w:r>
              <w:rPr>
                <w:lang w:val="en-GB"/>
              </w:rPr>
              <w:t xml:space="preserve">Currently, the NR-ECID measurements may/may not be available at the LMF when the UE requests on-demand PRS. It would be beneficial to assist the LMF in providing the optimal PRS parameters to the UE based on the appended RRM (NR-ECID) measurements. </w:t>
            </w:r>
          </w:p>
        </w:tc>
      </w:tr>
      <w:tr w:rsidR="00E75EA7" w14:paraId="4C7D2FB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50ADB5" w14:textId="175D6155"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024C27C" w14:textId="746BA76F"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D45DEB3" w14:textId="610337F2" w:rsidR="00E75EA7" w:rsidRDefault="00E75EA7" w:rsidP="00E75EA7">
            <w:pPr>
              <w:pStyle w:val="TAC"/>
              <w:spacing w:before="20" w:after="20"/>
              <w:ind w:left="57" w:right="57"/>
              <w:jc w:val="left"/>
              <w:rPr>
                <w:lang w:val="en-US"/>
              </w:rPr>
            </w:pPr>
            <w:r>
              <w:t>The network already has RRM measurements so a need for the UE to send RRM measurements is not clear. Latency benefit by attaching RRM measurements is not clear either. If measurements are helpful for the network to determine PRS configuration, PRS-based measurements already provided by the UE should be as informative as RRM measurements</w:t>
            </w:r>
            <w:r>
              <w:rPr>
                <w:lang w:val="en-US"/>
              </w:rPr>
              <w:t>.</w:t>
            </w:r>
            <w:r>
              <w:rPr>
                <w:lang w:val="en-GB"/>
              </w:rPr>
              <w:t xml:space="preserve">    </w:t>
            </w:r>
          </w:p>
        </w:tc>
      </w:tr>
      <w:tr w:rsidR="00E75EA7" w14:paraId="7511B7E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9CBCF9"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0A847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885AD6" w14:textId="77777777" w:rsidR="00E75EA7" w:rsidRDefault="00E75EA7" w:rsidP="00E75EA7">
            <w:pPr>
              <w:pStyle w:val="TAC"/>
              <w:spacing w:before="20" w:after="20"/>
              <w:ind w:left="57" w:right="57"/>
              <w:jc w:val="left"/>
              <w:rPr>
                <w:lang w:val="en-US"/>
              </w:rPr>
            </w:pPr>
          </w:p>
        </w:tc>
      </w:tr>
      <w:tr w:rsidR="00E75EA7" w14:paraId="440A9C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C82168"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B6778F"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6158E8D" w14:textId="77777777" w:rsidR="00E75EA7" w:rsidRDefault="00E75EA7" w:rsidP="00E75EA7">
            <w:pPr>
              <w:pStyle w:val="TAC"/>
              <w:spacing w:before="20" w:after="20"/>
              <w:ind w:left="57" w:right="57"/>
              <w:jc w:val="left"/>
              <w:rPr>
                <w:lang w:val="en-US"/>
              </w:rPr>
            </w:pPr>
          </w:p>
        </w:tc>
      </w:tr>
      <w:tr w:rsidR="00E75EA7" w14:paraId="21556A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2C504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D11C961"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7708B" w14:textId="77777777" w:rsidR="00E75EA7" w:rsidRDefault="00E75EA7" w:rsidP="00E75EA7">
            <w:pPr>
              <w:pStyle w:val="TAC"/>
              <w:spacing w:before="20" w:after="20"/>
              <w:ind w:left="57" w:right="57"/>
              <w:jc w:val="left"/>
              <w:rPr>
                <w:lang w:val="en-US"/>
              </w:rPr>
            </w:pPr>
          </w:p>
        </w:tc>
      </w:tr>
    </w:tbl>
    <w:p w14:paraId="64DCC638" w14:textId="77777777" w:rsidR="00801659" w:rsidRDefault="00801659">
      <w:pPr>
        <w:rPr>
          <w:lang w:val="en-US"/>
        </w:rPr>
      </w:pPr>
    </w:p>
    <w:p w14:paraId="04AD4AE8" w14:textId="77777777" w:rsidR="00801659" w:rsidRDefault="003A108C">
      <w:pPr>
        <w:pStyle w:val="Heading2"/>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14:paraId="071F63BA"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5A4187F2" w14:textId="77777777" w:rsidR="00801659" w:rsidRDefault="003A108C">
      <w:pPr>
        <w:rPr>
          <w:bCs/>
          <w:i/>
        </w:rPr>
      </w:pPr>
      <w:r>
        <w:rPr>
          <w:bCs/>
          <w:i/>
        </w:rPr>
        <w:t>Proposal 4: Network control of UE-initiated on-demand PRS is supported. The following options are to be downselected:</w:t>
      </w:r>
    </w:p>
    <w:p w14:paraId="1F0943A8"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4175375B"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48D98828" w14:textId="77777777" w:rsidR="00801659" w:rsidRDefault="003A108C">
      <w:pPr>
        <w:pStyle w:val="ListParagraph"/>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5C494829"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026240BD"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0E5A3F19" w14:textId="77777777" w:rsidR="00801659" w:rsidRDefault="00801659">
      <w:pPr>
        <w:rPr>
          <w:lang w:val="en-US" w:eastAsia="zh-CN"/>
        </w:rPr>
      </w:pPr>
    </w:p>
    <w:p w14:paraId="37334A8C"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45BFAAA3" w14:textId="77777777" w:rsidR="00801659" w:rsidRPr="003A108C" w:rsidRDefault="003A108C">
      <w:pPr>
        <w:pStyle w:val="ListParagraph"/>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6501F785" w14:textId="77777777" w:rsidR="00801659" w:rsidRDefault="00801659"/>
    <w:p w14:paraId="17818E06" w14:textId="77777777" w:rsidR="00801659" w:rsidRDefault="003A108C">
      <w:r>
        <w:lastRenderedPageBreak/>
        <w:t>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also send an abort message if UE happens to send several requests, this may be considered similar as stop or error indication.</w:t>
      </w:r>
    </w:p>
    <w:p w14:paraId="60323473" w14:textId="77777777" w:rsidR="00801659" w:rsidRDefault="003A108C">
      <w:r>
        <w:t>It is suggested that companies evaluate if such prohibit functionality is needed and if so which of the Options are preferred.</w:t>
      </w:r>
    </w:p>
    <w:p w14:paraId="0113096E"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525D78C8" w14:textId="77777777" w:rsidR="00801659" w:rsidRPr="003A108C" w:rsidRDefault="003A108C">
      <w:pPr>
        <w:pStyle w:val="ListParagraph"/>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66EF76DC" w14:textId="77777777" w:rsidR="00801659" w:rsidRPr="003A108C" w:rsidRDefault="00801659">
      <w:pPr>
        <w:pStyle w:val="ListParagraph"/>
        <w:ind w:left="360"/>
        <w:rPr>
          <w:rFonts w:ascii="Times New Roman" w:hAnsi="Times New Roman"/>
          <w:lang w:val="en-US"/>
        </w:rPr>
      </w:pPr>
    </w:p>
    <w:p w14:paraId="0BAFB1F0" w14:textId="77777777" w:rsidR="00801659" w:rsidRDefault="003A108C">
      <w:r>
        <w:t>•</w:t>
      </w:r>
      <w:r>
        <w:tab/>
        <w:t>Option C: Reattempt timer</w:t>
      </w:r>
    </w:p>
    <w:p w14:paraId="6E49F9C2" w14:textId="77777777" w:rsidR="00801659" w:rsidRDefault="003A108C">
      <w:r>
        <w:t>•</w:t>
      </w:r>
      <w:r>
        <w:tab/>
        <w:t>Option D: Stop or Error or Abort message indication from the LMF</w:t>
      </w:r>
    </w:p>
    <w:p w14:paraId="26FF82CF" w14:textId="77777777" w:rsidR="00801659" w:rsidRDefault="003A108C">
      <w:r>
        <w:t>•</w:t>
      </w:r>
      <w:r>
        <w:tab/>
        <w:t>Option E: None</w:t>
      </w:r>
    </w:p>
    <w:p w14:paraId="334A1871" w14:textId="77777777" w:rsidR="00801659" w:rsidRDefault="00801659"/>
    <w:p w14:paraId="3C986757"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EF264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1489A"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B0B072D"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1F0AE9" w14:textId="77777777" w:rsidR="00801659" w:rsidRDefault="003A108C">
            <w:pPr>
              <w:pStyle w:val="TAH"/>
              <w:spacing w:before="20" w:after="20"/>
              <w:ind w:left="57" w:right="57"/>
              <w:jc w:val="left"/>
              <w:rPr>
                <w:lang w:val="sv-SE"/>
              </w:rPr>
            </w:pPr>
            <w:r>
              <w:rPr>
                <w:lang w:val="sv-SE"/>
              </w:rPr>
              <w:t>Comments</w:t>
            </w:r>
          </w:p>
        </w:tc>
      </w:tr>
      <w:tr w:rsidR="00801659" w14:paraId="2E3A1AC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F398FE"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340E9D8"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5C57C554" w14:textId="77777777" w:rsidR="00801659" w:rsidRPr="003A108C" w:rsidRDefault="003A108C">
            <w:pPr>
              <w:rPr>
                <w:lang w:val="en-US"/>
              </w:rPr>
            </w:pPr>
            <w:r>
              <w:rPr>
                <w:bCs/>
              </w:rPr>
              <w:t>UE can only request on-demand PRS based on prior reception of on-demand PRS configuration.</w:t>
            </w:r>
          </w:p>
        </w:tc>
      </w:tr>
      <w:tr w:rsidR="00801659" w14:paraId="2852A3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145E5"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5830542"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4E6D8F1D"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5C183914"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25BE17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588E7F"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15F5BCE"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3251B41F"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0377CB47"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24C52F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E851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E935AA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608A595" w14:textId="77777777" w:rsidR="00801659" w:rsidRDefault="003A108C">
            <w:pPr>
              <w:pStyle w:val="TAC"/>
              <w:spacing w:before="20" w:after="20"/>
              <w:ind w:left="57" w:right="57"/>
              <w:jc w:val="left"/>
              <w:rPr>
                <w:lang w:val="en-US"/>
              </w:rPr>
            </w:pPr>
            <w:r>
              <w:rPr>
                <w:lang w:val="en-US"/>
              </w:rPr>
              <w:t>Option A is sufficient</w:t>
            </w:r>
          </w:p>
        </w:tc>
      </w:tr>
      <w:tr w:rsidR="00801659" w14:paraId="6315A9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C8A4AB"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B6206FF"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1AB31412"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160276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088E8C"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0517137"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5F713B72" w14:textId="77777777" w:rsidR="00801659" w:rsidRDefault="003A108C">
            <w:pPr>
              <w:pStyle w:val="TAC"/>
              <w:spacing w:before="20" w:after="20"/>
              <w:ind w:left="57" w:right="57"/>
              <w:jc w:val="left"/>
              <w:rPr>
                <w:lang w:val="en-US"/>
              </w:rPr>
            </w:pPr>
            <w:r>
              <w:rPr>
                <w:lang w:val="en-US"/>
              </w:rPr>
              <w:t xml:space="preserve">We think option A is anyway needed to ensure that the UE </w:t>
            </w:r>
            <w:proofErr w:type="gramStart"/>
            <w:r>
              <w:rPr>
                <w:lang w:val="en-US"/>
              </w:rPr>
              <w:t>is able to</w:t>
            </w:r>
            <w:proofErr w:type="gramEnd"/>
            <w:r>
              <w:rPr>
                <w:lang w:val="en-US"/>
              </w:rPr>
              <w:t xml:space="preserve"> select the corresponding PRS configuration set/identifier as part of the on-demand request. In addition, we do not think options B or C are essential, but we are fine to support if majority prefers to have it. We do not think D is needed.</w:t>
            </w:r>
          </w:p>
        </w:tc>
      </w:tr>
      <w:tr w:rsidR="00801659" w14:paraId="1189F0E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986ABC"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D43A0F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1681EDBC" w14:textId="77777777" w:rsidR="00801659" w:rsidRDefault="003A108C">
            <w:pPr>
              <w:pStyle w:val="TAC"/>
              <w:spacing w:before="20" w:after="20"/>
              <w:ind w:left="57" w:right="57"/>
              <w:jc w:val="left"/>
              <w:rPr>
                <w:lang w:val="en-US"/>
              </w:rPr>
            </w:pPr>
            <w:r>
              <w:rPr>
                <w:lang w:val="en-US"/>
              </w:rPr>
              <w:t xml:space="preserve">UE can only request index or indices of PRS configurations provided by the network beforehand for an on-demand PRS request. </w:t>
            </w:r>
            <w:proofErr w:type="gramStart"/>
            <w:r>
              <w:rPr>
                <w:lang w:val="en-US"/>
              </w:rPr>
              <w:t>In order to</w:t>
            </w:r>
            <w:proofErr w:type="gramEnd"/>
            <w:r>
              <w:rPr>
                <w:lang w:val="en-US"/>
              </w:rPr>
              <w:t xml:space="preserve">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176B3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BC32E"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6AB9FD1"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711EE22D"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48D7BC9A" w14:textId="77777777" w:rsidR="00801659" w:rsidRDefault="003A108C">
            <w:pPr>
              <w:pStyle w:val="TAC"/>
              <w:spacing w:before="20" w:after="20"/>
              <w:ind w:right="57"/>
              <w:jc w:val="left"/>
              <w:rPr>
                <w:lang w:val="en-US"/>
              </w:rPr>
            </w:pPr>
            <w:r>
              <w:rPr>
                <w:rFonts w:hint="eastAsia"/>
                <w:lang w:val="en-US"/>
              </w:rPr>
              <w:t xml:space="preserve">If UE requests explicit parameters, UE can request any values that spec supports.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signalling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41AB4A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CE231C"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0A259682"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5F0BA894"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5D4F2E2D"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2857DD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4AFFF6"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F4A745B" w14:textId="77777777" w:rsidR="00801659" w:rsidRDefault="000C4B47">
            <w:pPr>
              <w:pStyle w:val="TAC"/>
              <w:spacing w:before="20" w:after="20"/>
              <w:ind w:left="57" w:right="57"/>
              <w:jc w:val="left"/>
              <w:rPr>
                <w:lang w:val="en-US"/>
              </w:rPr>
            </w:pPr>
            <w:r>
              <w:rPr>
                <w:rFonts w:hint="eastAsia"/>
                <w:lang w:val="en-US"/>
              </w:rPr>
              <w:t>O</w:t>
            </w:r>
            <w:r>
              <w:rPr>
                <w:lang w:val="en-US"/>
              </w:rPr>
              <w:t>ption A, D</w:t>
            </w:r>
          </w:p>
        </w:tc>
        <w:tc>
          <w:tcPr>
            <w:tcW w:w="7142" w:type="dxa"/>
            <w:tcBorders>
              <w:top w:val="single" w:sz="4" w:space="0" w:color="auto"/>
              <w:left w:val="single" w:sz="4" w:space="0" w:color="auto"/>
              <w:bottom w:val="single" w:sz="4" w:space="0" w:color="auto"/>
              <w:right w:val="single" w:sz="4" w:space="0" w:color="auto"/>
            </w:tcBorders>
          </w:tcPr>
          <w:p w14:paraId="765EA7CA" w14:textId="77777777" w:rsidR="00801659" w:rsidRDefault="000C4B47" w:rsidP="00193677">
            <w:pPr>
              <w:pStyle w:val="TAC"/>
              <w:spacing w:before="20" w:after="20"/>
              <w:ind w:left="57" w:right="57"/>
              <w:jc w:val="left"/>
              <w:rPr>
                <w:lang w:val="en-US"/>
              </w:rPr>
            </w:pPr>
            <w:r>
              <w:rPr>
                <w:lang w:val="en-US"/>
              </w:rPr>
              <w:t xml:space="preserve">For option A, if network provide on-demand PRS configuration, the UE can </w:t>
            </w:r>
            <w:r w:rsidR="00193677">
              <w:rPr>
                <w:lang w:val="en-US"/>
              </w:rPr>
              <w:t>send</w:t>
            </w:r>
            <w:r>
              <w:rPr>
                <w:lang w:val="en-US"/>
              </w:rPr>
              <w:t xml:space="preserve"> on-demand PRS request. When the LMF can’t provide the on-demand PRS configuration requested by UE, the option D can be used.</w:t>
            </w:r>
          </w:p>
        </w:tc>
      </w:tr>
      <w:tr w:rsidR="00FD16FA" w14:paraId="3ECC7DB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2BD8D" w14:textId="4C02C929"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28BEA27D" w14:textId="21EC0310" w:rsidR="00FD16FA" w:rsidRDefault="00FD16FA" w:rsidP="00FD16FA">
            <w:pPr>
              <w:pStyle w:val="TAC"/>
              <w:spacing w:before="20" w:after="20"/>
              <w:ind w:left="57" w:right="57"/>
              <w:jc w:val="left"/>
              <w:rPr>
                <w:lang w:val="en-US"/>
              </w:rPr>
            </w:pPr>
            <w:r>
              <w:rPr>
                <w:lang w:val="en-US"/>
              </w:rPr>
              <w:t>Option E - None</w:t>
            </w:r>
          </w:p>
        </w:tc>
        <w:tc>
          <w:tcPr>
            <w:tcW w:w="7142" w:type="dxa"/>
            <w:tcBorders>
              <w:top w:val="single" w:sz="4" w:space="0" w:color="auto"/>
              <w:left w:val="single" w:sz="4" w:space="0" w:color="auto"/>
              <w:bottom w:val="single" w:sz="4" w:space="0" w:color="auto"/>
              <w:right w:val="single" w:sz="4" w:space="0" w:color="auto"/>
            </w:tcBorders>
          </w:tcPr>
          <w:p w14:paraId="346C6E34" w14:textId="763E3621" w:rsidR="00FD16FA" w:rsidRDefault="00FD16FA" w:rsidP="00FD16FA">
            <w:pPr>
              <w:pStyle w:val="TAC"/>
              <w:spacing w:before="20" w:after="20"/>
              <w:ind w:left="57" w:right="57"/>
              <w:jc w:val="left"/>
              <w:rPr>
                <w:lang w:val="en-US"/>
              </w:rPr>
            </w:pPr>
            <w:r>
              <w:rPr>
                <w:lang w:val="en-US"/>
              </w:rPr>
              <w:t xml:space="preserve">Option A is </w:t>
            </w:r>
            <w:proofErr w:type="spellStart"/>
            <w:r>
              <w:rPr>
                <w:lang w:val="en-US"/>
              </w:rPr>
              <w:t>restricitive</w:t>
            </w:r>
            <w:proofErr w:type="spellEnd"/>
            <w:r>
              <w:rPr>
                <w:lang w:val="en-US"/>
              </w:rPr>
              <w:t xml:space="preserve">, while options C-D are optimizations of which the benefits are not clear. </w:t>
            </w:r>
          </w:p>
        </w:tc>
      </w:tr>
      <w:tr w:rsidR="00E75EA7" w14:paraId="6F5A4A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005BA8" w14:textId="163F2E50"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16C90504" w14:textId="10E06605" w:rsidR="00E75EA7" w:rsidRDefault="00E75EA7" w:rsidP="00E75EA7">
            <w:pPr>
              <w:pStyle w:val="TAC"/>
              <w:spacing w:before="20" w:after="20"/>
              <w:ind w:left="57" w:right="57"/>
              <w:jc w:val="left"/>
              <w:rPr>
                <w:lang w:val="en-US"/>
              </w:rPr>
            </w:pPr>
            <w:r>
              <w:rPr>
                <w:lang w:val="en-US"/>
              </w:rPr>
              <w:t>Option B/C</w:t>
            </w:r>
          </w:p>
        </w:tc>
        <w:tc>
          <w:tcPr>
            <w:tcW w:w="7142" w:type="dxa"/>
            <w:tcBorders>
              <w:top w:val="single" w:sz="4" w:space="0" w:color="auto"/>
              <w:left w:val="single" w:sz="4" w:space="0" w:color="auto"/>
              <w:bottom w:val="single" w:sz="4" w:space="0" w:color="auto"/>
              <w:right w:val="single" w:sz="4" w:space="0" w:color="auto"/>
            </w:tcBorders>
          </w:tcPr>
          <w:p w14:paraId="38D21AC8" w14:textId="0BB685B7" w:rsidR="00E75EA7" w:rsidRDefault="00E75EA7" w:rsidP="00E75EA7">
            <w:pPr>
              <w:pStyle w:val="TAC"/>
              <w:spacing w:before="20" w:after="20"/>
              <w:ind w:right="57"/>
              <w:jc w:val="left"/>
              <w:rPr>
                <w:lang w:val="en-US"/>
              </w:rPr>
            </w:pPr>
            <w:r>
              <w:rPr>
                <w:lang w:val="en-US"/>
              </w:rPr>
              <w:t>We do not think Option A prevents the UE from resending on-demand PRS given the condition of prior reception of on-demand PRS configuration. On the other hand, Option B and C can be useful in controlling how frequent the UE can send on-demand PRS.</w:t>
            </w:r>
          </w:p>
        </w:tc>
      </w:tr>
      <w:tr w:rsidR="00E75EA7" w14:paraId="1922C20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EB6355"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4E98CE"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490A72" w14:textId="77777777" w:rsidR="00E75EA7" w:rsidRDefault="00E75EA7" w:rsidP="00E75EA7">
            <w:pPr>
              <w:pStyle w:val="TAC"/>
              <w:spacing w:before="20" w:after="20"/>
              <w:ind w:left="57" w:right="57"/>
              <w:jc w:val="left"/>
              <w:rPr>
                <w:lang w:val="en-US"/>
              </w:rPr>
            </w:pPr>
          </w:p>
        </w:tc>
      </w:tr>
      <w:tr w:rsidR="00E75EA7" w14:paraId="503A59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7A883E"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C99C79"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84A1A7" w14:textId="77777777" w:rsidR="00E75EA7" w:rsidRDefault="00E75EA7" w:rsidP="00E75EA7">
            <w:pPr>
              <w:pStyle w:val="TAC"/>
              <w:spacing w:before="20" w:after="20"/>
              <w:ind w:left="57" w:right="57"/>
              <w:jc w:val="left"/>
              <w:rPr>
                <w:lang w:val="en-US"/>
              </w:rPr>
            </w:pPr>
          </w:p>
        </w:tc>
      </w:tr>
      <w:tr w:rsidR="00E75EA7" w14:paraId="504BAE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83FD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8E31F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1F63FC" w14:textId="77777777" w:rsidR="00E75EA7" w:rsidRDefault="00E75EA7" w:rsidP="00E75EA7">
            <w:pPr>
              <w:pStyle w:val="TAC"/>
              <w:spacing w:before="20" w:after="20"/>
              <w:ind w:left="57" w:right="57"/>
              <w:jc w:val="left"/>
              <w:rPr>
                <w:lang w:val="en-US"/>
              </w:rPr>
            </w:pPr>
          </w:p>
        </w:tc>
      </w:tr>
      <w:tr w:rsidR="00E75EA7" w14:paraId="25E1FB4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739E8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94817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36D04D" w14:textId="77777777" w:rsidR="00E75EA7" w:rsidRDefault="00E75EA7" w:rsidP="00E75EA7">
            <w:pPr>
              <w:pStyle w:val="TAC"/>
              <w:spacing w:before="20" w:after="20"/>
              <w:ind w:left="57" w:right="57"/>
              <w:jc w:val="left"/>
              <w:rPr>
                <w:lang w:val="en-US"/>
              </w:rPr>
            </w:pPr>
          </w:p>
        </w:tc>
      </w:tr>
      <w:tr w:rsidR="00E75EA7" w14:paraId="6FB92C6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72B74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0EEE84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0D2F1" w14:textId="77777777" w:rsidR="00E75EA7" w:rsidRDefault="00E75EA7" w:rsidP="00E75EA7">
            <w:pPr>
              <w:pStyle w:val="TAC"/>
              <w:spacing w:before="20" w:after="20"/>
              <w:ind w:left="57" w:right="57"/>
              <w:jc w:val="left"/>
              <w:rPr>
                <w:lang w:val="en-US"/>
              </w:rPr>
            </w:pPr>
          </w:p>
        </w:tc>
      </w:tr>
    </w:tbl>
    <w:p w14:paraId="2DE98F36" w14:textId="77777777" w:rsidR="00801659" w:rsidRDefault="00801659">
      <w:pPr>
        <w:rPr>
          <w:lang w:eastAsia="zh-CN"/>
        </w:rPr>
      </w:pPr>
    </w:p>
    <w:bookmarkEnd w:id="0"/>
    <w:bookmarkEnd w:id="1"/>
    <w:bookmarkEnd w:id="2"/>
    <w:bookmarkEnd w:id="3"/>
    <w:p w14:paraId="7427E727" w14:textId="77777777" w:rsidR="00801659" w:rsidRDefault="00801659">
      <w:pPr>
        <w:rPr>
          <w:lang w:val="en-US"/>
        </w:rPr>
      </w:pPr>
    </w:p>
    <w:p w14:paraId="39DBA985" w14:textId="77777777" w:rsidR="00801659" w:rsidRDefault="00801659">
      <w:pPr>
        <w:pStyle w:val="EditorsNote"/>
        <w:rPr>
          <w:lang w:val="sv-SE"/>
        </w:rPr>
      </w:pPr>
    </w:p>
    <w:p w14:paraId="3B0331F4" w14:textId="77777777" w:rsidR="00801659" w:rsidRDefault="003A108C">
      <w:pPr>
        <w:pStyle w:val="Heading2"/>
        <w:rPr>
          <w:lang w:val="en-US"/>
        </w:rPr>
      </w:pPr>
      <w:r>
        <w:t>3.5</w:t>
      </w:r>
      <w:r>
        <w:tab/>
      </w:r>
      <w:proofErr w:type="spellStart"/>
      <w:r>
        <w:t>posSI</w:t>
      </w:r>
      <w:proofErr w:type="spellEnd"/>
      <w:r>
        <w:t xml:space="preserve"> response to on-demand PRS request</w:t>
      </w:r>
    </w:p>
    <w:p w14:paraId="04A020EE"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0E1C0249" w14:textId="77777777" w:rsidR="00801659" w:rsidRDefault="003A108C">
      <w:r>
        <w:t xml:space="preserve">Proposal 2: For On-Demand PRS, to discuss whether </w:t>
      </w:r>
      <w:proofErr w:type="spellStart"/>
      <w:r>
        <w:t>posSI</w:t>
      </w:r>
      <w:proofErr w:type="spellEnd"/>
      <w:r>
        <w:t xml:space="preserve"> can be the response for On-Demand PRS request.</w:t>
      </w:r>
    </w:p>
    <w:p w14:paraId="63906A5B" w14:textId="77777777" w:rsidR="00801659" w:rsidRDefault="003A108C">
      <w:pPr>
        <w:rPr>
          <w:lang w:eastAsia="zh-CN"/>
        </w:rPr>
      </w:pPr>
      <w:proofErr w:type="gramStart"/>
      <w:r>
        <w:rPr>
          <w:lang w:eastAsia="zh-CN"/>
        </w:rPr>
        <w:t>Similar to</w:t>
      </w:r>
      <w:proofErr w:type="gramEnd"/>
      <w:r>
        <w:rPr>
          <w:lang w:eastAsia="zh-CN"/>
        </w:rPr>
        <w:t xml:space="preserve">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364D1BF9"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14:paraId="4736DD0C"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14:paraId="1ECAFB0A" w14:textId="77777777" w:rsidR="00801659" w:rsidRDefault="003A108C">
      <w:pPr>
        <w:pStyle w:val="NO"/>
      </w:pPr>
      <w:r>
        <w:t>NOTE 1:</w:t>
      </w:r>
      <w:r>
        <w:tab/>
        <w:t>It is up to Network (LMF) implementation on the steps to follow (accept/reject/ignore) on receiving UE-initiated On-Demand PRS request.</w:t>
      </w:r>
    </w:p>
    <w:p w14:paraId="6C0D74C3" w14:textId="77777777"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Hyperlink"/>
            <w:lang w:eastAsia="zh-CN"/>
          </w:rPr>
          <w:t>Annex</w:t>
        </w:r>
      </w:hyperlink>
      <w:r>
        <w:rPr>
          <w:lang w:eastAsia="zh-CN"/>
        </w:rPr>
        <w:t>]. Hence, as such there should be no reason to deny a NW implementation to send the response via broadcast.</w:t>
      </w:r>
    </w:p>
    <w:p w14:paraId="5B455DA4" w14:textId="77777777"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397BC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263FB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6E882"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F29055" w14:textId="77777777" w:rsidR="00801659" w:rsidRDefault="003A108C">
            <w:pPr>
              <w:pStyle w:val="TAH"/>
              <w:spacing w:before="20" w:after="20"/>
              <w:ind w:left="57" w:right="57"/>
              <w:jc w:val="left"/>
              <w:rPr>
                <w:lang w:val="sv-SE"/>
              </w:rPr>
            </w:pPr>
            <w:r>
              <w:rPr>
                <w:lang w:val="sv-SE"/>
              </w:rPr>
              <w:t>Comments</w:t>
            </w:r>
          </w:p>
        </w:tc>
      </w:tr>
      <w:tr w:rsidR="00801659" w14:paraId="053BD58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341AD0"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CF5528A"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A6C3BB8"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w:t>
            </w:r>
            <w:proofErr w:type="gramStart"/>
            <w:r>
              <w:rPr>
                <w:lang w:val="en-US"/>
              </w:rPr>
              <w:t>i.e.</w:t>
            </w:r>
            <w:proofErr w:type="gramEnd"/>
            <w:r>
              <w:rPr>
                <w:lang w:val="en-US"/>
              </w:rPr>
              <w:t xml:space="preserve"> they could indicate that they need the same index).</w:t>
            </w:r>
          </w:p>
        </w:tc>
      </w:tr>
      <w:tr w:rsidR="00801659" w14:paraId="3A4B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BE4D9"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2307513E"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AC48D64"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11711550" w14:textId="77777777"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14:paraId="7BC9B9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71FF8A"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26539F6"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06D4A58"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14:paraId="486B42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9C3E9"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13D63E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2DD5AE"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627304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DDAE9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47EE72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3760A3A" w14:textId="77777777"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signalling should not be mixed.</w:t>
            </w:r>
          </w:p>
        </w:tc>
      </w:tr>
      <w:tr w:rsidR="00801659" w14:paraId="604DAA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89FDA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5D41F6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5C6378B" w14:textId="77777777" w:rsidR="00801659" w:rsidRDefault="003A108C">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801659" w14:paraId="2044BA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7FF8C1"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E76B86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8D8C1B" w14:textId="77777777"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w:t>
            </w:r>
            <w:proofErr w:type="spellStart"/>
            <w:r>
              <w:rPr>
                <w:lang w:val="en-US"/>
              </w:rPr>
              <w:t>later</w:t>
            </w:r>
            <w:proofErr w:type="spellEnd"/>
            <w:r>
              <w:rPr>
                <w:lang w:val="en-US"/>
              </w:rPr>
              <w:t xml:space="preserve"> is not OK. Also, agree with CATT’s comments.</w:t>
            </w:r>
          </w:p>
        </w:tc>
      </w:tr>
      <w:tr w:rsidR="00801659" w14:paraId="29ECE7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A93BC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267330A"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4C1DAFC5"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31F9F9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815AF4"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D8AFA75"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7B76712"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7B6888F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EA5207"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159CDC2" w14:textId="77777777" w:rsidR="00801659" w:rsidRDefault="000C4B47" w:rsidP="00193677">
            <w:pPr>
              <w:pStyle w:val="TAC"/>
              <w:spacing w:before="20" w:after="20"/>
              <w:ind w:right="57" w:firstLineChars="50" w:firstLine="90"/>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D373E93" w14:textId="77777777" w:rsidR="00801659" w:rsidRDefault="00801659">
            <w:pPr>
              <w:pStyle w:val="TAC"/>
              <w:spacing w:before="20" w:after="20"/>
              <w:ind w:left="57" w:right="57"/>
              <w:jc w:val="left"/>
              <w:rPr>
                <w:lang w:val="en-US"/>
              </w:rPr>
            </w:pPr>
          </w:p>
        </w:tc>
      </w:tr>
      <w:tr w:rsidR="00FD16FA" w14:paraId="4D12F7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5B189C" w14:textId="5DB12D1F"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5CC1161" w14:textId="711CEF7A" w:rsidR="00FD16FA" w:rsidRDefault="00FD16FA" w:rsidP="00FD16FA">
            <w:pPr>
              <w:pStyle w:val="TAC"/>
              <w:spacing w:before="20" w:after="20"/>
              <w:ind w:left="57" w:right="57"/>
              <w:jc w:val="left"/>
              <w:rPr>
                <w:lang w:val="en-US"/>
              </w:rPr>
            </w:pPr>
            <w:r>
              <w:rPr>
                <w:lang w:val="en-US"/>
              </w:rPr>
              <w:t xml:space="preserve"> No </w:t>
            </w:r>
          </w:p>
        </w:tc>
        <w:tc>
          <w:tcPr>
            <w:tcW w:w="7142" w:type="dxa"/>
            <w:tcBorders>
              <w:top w:val="single" w:sz="4" w:space="0" w:color="auto"/>
              <w:left w:val="single" w:sz="4" w:space="0" w:color="auto"/>
              <w:bottom w:val="single" w:sz="4" w:space="0" w:color="auto"/>
              <w:right w:val="single" w:sz="4" w:space="0" w:color="auto"/>
            </w:tcBorders>
          </w:tcPr>
          <w:p w14:paraId="60C3A80D" w14:textId="7E1C123A" w:rsidR="00FD16FA" w:rsidRDefault="00FD16FA" w:rsidP="00FD16FA">
            <w:pPr>
              <w:pStyle w:val="TAC"/>
              <w:spacing w:before="20" w:after="20"/>
              <w:ind w:left="57" w:right="57"/>
              <w:jc w:val="left"/>
              <w:rPr>
                <w:lang w:val="en-US"/>
              </w:rPr>
            </w:pPr>
            <w:r>
              <w:rPr>
                <w:lang w:val="en-US"/>
              </w:rPr>
              <w:t>Also share CATT’s view.</w:t>
            </w:r>
          </w:p>
        </w:tc>
      </w:tr>
      <w:tr w:rsidR="00E75EA7" w14:paraId="11A2A9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AFCD96" w14:textId="69064403"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26EECE0" w14:textId="306C0F04" w:rsidR="00E75EA7" w:rsidRDefault="00E75EA7" w:rsidP="00E75EA7">
            <w:pPr>
              <w:pStyle w:val="TAC"/>
              <w:spacing w:before="20" w:after="20"/>
              <w:ind w:left="57" w:right="57"/>
              <w:jc w:val="left"/>
              <w:rPr>
                <w:lang w:val="en-US"/>
              </w:rPr>
            </w:pPr>
            <w:r>
              <w:rPr>
                <w:lang w:val="en-US"/>
              </w:rPr>
              <w:t xml:space="preserve"> No</w:t>
            </w:r>
          </w:p>
        </w:tc>
        <w:tc>
          <w:tcPr>
            <w:tcW w:w="7142" w:type="dxa"/>
            <w:tcBorders>
              <w:top w:val="single" w:sz="4" w:space="0" w:color="auto"/>
              <w:left w:val="single" w:sz="4" w:space="0" w:color="auto"/>
              <w:bottom w:val="single" w:sz="4" w:space="0" w:color="auto"/>
              <w:right w:val="single" w:sz="4" w:space="0" w:color="auto"/>
            </w:tcBorders>
          </w:tcPr>
          <w:p w14:paraId="0482311C" w14:textId="3C88E3D2" w:rsidR="00E75EA7" w:rsidRDefault="00E75EA7" w:rsidP="00E75EA7">
            <w:pPr>
              <w:pStyle w:val="TAC"/>
              <w:spacing w:before="20" w:after="20"/>
              <w:ind w:left="57" w:right="57"/>
              <w:jc w:val="left"/>
              <w:rPr>
                <w:lang w:val="en-US"/>
              </w:rPr>
            </w:pPr>
            <w:r>
              <w:rPr>
                <w:lang w:val="en-US"/>
              </w:rPr>
              <w:t>Same view as other companies</w:t>
            </w:r>
          </w:p>
        </w:tc>
      </w:tr>
      <w:tr w:rsidR="00E75EA7" w14:paraId="11C326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508BA0"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095271"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AC804F" w14:textId="77777777" w:rsidR="00E75EA7" w:rsidRDefault="00E75EA7" w:rsidP="00E75EA7">
            <w:pPr>
              <w:pStyle w:val="TAC"/>
              <w:spacing w:before="20" w:after="20"/>
              <w:ind w:left="57" w:right="57"/>
              <w:jc w:val="left"/>
              <w:rPr>
                <w:lang w:val="en-US"/>
              </w:rPr>
            </w:pPr>
          </w:p>
        </w:tc>
      </w:tr>
      <w:tr w:rsidR="00E75EA7" w14:paraId="7DE691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ABA1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14C87C5"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015353" w14:textId="77777777" w:rsidR="00E75EA7" w:rsidRDefault="00E75EA7" w:rsidP="00E75EA7">
            <w:pPr>
              <w:pStyle w:val="TAC"/>
              <w:spacing w:before="20" w:after="20"/>
              <w:ind w:left="57" w:right="57"/>
              <w:jc w:val="left"/>
              <w:rPr>
                <w:lang w:val="en-US"/>
              </w:rPr>
            </w:pPr>
          </w:p>
        </w:tc>
      </w:tr>
      <w:tr w:rsidR="00E75EA7" w14:paraId="22A6013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6085B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F7BD5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277AFD" w14:textId="77777777" w:rsidR="00E75EA7" w:rsidRDefault="00E75EA7" w:rsidP="00E75EA7">
            <w:pPr>
              <w:pStyle w:val="TAC"/>
              <w:spacing w:before="20" w:after="20"/>
              <w:ind w:left="57" w:right="57"/>
              <w:jc w:val="left"/>
              <w:rPr>
                <w:lang w:val="en-US"/>
              </w:rPr>
            </w:pPr>
          </w:p>
        </w:tc>
      </w:tr>
    </w:tbl>
    <w:p w14:paraId="55899BDB" w14:textId="77777777" w:rsidR="00801659" w:rsidRDefault="00801659">
      <w:pPr>
        <w:rPr>
          <w:lang w:eastAsia="zh-CN"/>
        </w:rPr>
      </w:pPr>
    </w:p>
    <w:p w14:paraId="1B2D0A96" w14:textId="77777777" w:rsidR="00801659" w:rsidRDefault="00801659">
      <w:pPr>
        <w:rPr>
          <w:lang w:eastAsia="zh-CN"/>
        </w:rPr>
      </w:pPr>
    </w:p>
    <w:p w14:paraId="29FBD0CB" w14:textId="77777777" w:rsidR="00801659" w:rsidRDefault="00801659"/>
    <w:p w14:paraId="3C85CD58" w14:textId="77777777" w:rsidR="00801659" w:rsidRDefault="00801659">
      <w:pPr>
        <w:rPr>
          <w:lang w:eastAsia="zh-CN"/>
        </w:rPr>
      </w:pPr>
    </w:p>
    <w:p w14:paraId="74237B63" w14:textId="77777777" w:rsidR="00801659" w:rsidRDefault="003A108C">
      <w:pPr>
        <w:pStyle w:val="Heading2"/>
        <w:rPr>
          <w:lang w:eastAsia="zh-CN"/>
        </w:rPr>
      </w:pPr>
      <w:r>
        <w:tab/>
        <w:t xml:space="preserve"> </w:t>
      </w:r>
    </w:p>
    <w:p w14:paraId="10417DAD" w14:textId="77777777" w:rsidR="00801659" w:rsidRDefault="00801659">
      <w:pPr>
        <w:rPr>
          <w:lang w:eastAsia="zh-CN"/>
        </w:rPr>
      </w:pPr>
    </w:p>
    <w:p w14:paraId="3B7F214D" w14:textId="77777777" w:rsidR="00801659" w:rsidRDefault="003A108C">
      <w:pPr>
        <w:pStyle w:val="Heading1"/>
        <w:rPr>
          <w:lang w:eastAsia="zh-CN"/>
        </w:rPr>
      </w:pPr>
      <w:r>
        <w:t>5</w:t>
      </w:r>
      <w:r>
        <w:tab/>
        <w:t>Conclusion</w:t>
      </w:r>
    </w:p>
    <w:p w14:paraId="172D5D71" w14:textId="77777777" w:rsidR="00801659" w:rsidRDefault="003A108C">
      <w:pPr>
        <w:pStyle w:val="BodyText"/>
      </w:pPr>
      <w:r>
        <w:t>Based on the discussion in the previous sections we propose the following:</w:t>
      </w:r>
    </w:p>
    <w:p w14:paraId="4266830E" w14:textId="77777777" w:rsidR="00801659" w:rsidRDefault="00801659">
      <w:pPr>
        <w:pStyle w:val="BodyText"/>
      </w:pPr>
    </w:p>
    <w:p w14:paraId="71BE831B" w14:textId="77777777" w:rsidR="00801659" w:rsidRDefault="003A108C">
      <w:pPr>
        <w:pStyle w:val="Heading1"/>
      </w:pPr>
      <w:bookmarkStart w:id="4" w:name="_6_Annex"/>
      <w:bookmarkEnd w:id="4"/>
      <w:r>
        <w:rPr>
          <w:lang w:eastAsia="zh-CN"/>
        </w:rPr>
        <w:t>6</w:t>
      </w:r>
      <w:r>
        <w:tab/>
        <w:t>Annex</w:t>
      </w:r>
    </w:p>
    <w:p w14:paraId="34B8868A" w14:textId="77777777" w:rsidR="00801659" w:rsidRDefault="003A108C">
      <w:r>
        <w:t>TS 23.273 v17.2.0</w:t>
      </w:r>
    </w:p>
    <w:p w14:paraId="260E2CFB" w14:textId="77777777" w:rsidR="00801659" w:rsidRDefault="00801659">
      <w:pPr>
        <w:pStyle w:val="BodyText"/>
      </w:pPr>
    </w:p>
    <w:p w14:paraId="08E072A7" w14:textId="77777777" w:rsidR="00801659" w:rsidRDefault="003A108C">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259B1F80" w14:textId="77777777" w:rsidR="00801659" w:rsidRDefault="00801659"/>
    <w:p w14:paraId="4B143922" w14:textId="77777777" w:rsidR="00801659" w:rsidRDefault="003A108C">
      <w:pPr>
        <w:pStyle w:val="Heading1"/>
        <w:rPr>
          <w:lang w:eastAsia="zh-CN"/>
        </w:rPr>
      </w:pPr>
      <w:r>
        <w:rPr>
          <w:lang w:eastAsia="zh-CN"/>
        </w:rPr>
        <w:t>7</w:t>
      </w:r>
      <w:r>
        <w:tab/>
        <w:t>Agreements</w:t>
      </w:r>
    </w:p>
    <w:p w14:paraId="61E099B4" w14:textId="77777777" w:rsidR="00801659" w:rsidRDefault="003A108C">
      <w:pPr>
        <w:rPr>
          <w:b/>
          <w:bCs/>
        </w:rPr>
      </w:pPr>
      <w:r>
        <w:rPr>
          <w:b/>
          <w:bCs/>
        </w:rPr>
        <w:t>RAN2-113bise</w:t>
      </w:r>
    </w:p>
    <w:p w14:paraId="00756BC1" w14:textId="77777777" w:rsidR="00801659" w:rsidRDefault="00801659">
      <w:pPr>
        <w:pStyle w:val="Doc-text2"/>
        <w:rPr>
          <w:lang w:val="en-GB"/>
        </w:rPr>
      </w:pPr>
    </w:p>
    <w:p w14:paraId="33B38B0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09E9631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14:paraId="598A21C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233EEA5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3FB18E68" w14:textId="77777777" w:rsidR="00801659" w:rsidRDefault="00801659">
      <w:pPr>
        <w:rPr>
          <w:b/>
          <w:bCs/>
        </w:rPr>
      </w:pPr>
    </w:p>
    <w:p w14:paraId="19B11475" w14:textId="77777777" w:rsidR="00801659" w:rsidRDefault="00801659">
      <w:pPr>
        <w:rPr>
          <w:b/>
          <w:bCs/>
        </w:rPr>
      </w:pPr>
    </w:p>
    <w:p w14:paraId="396A9CD4" w14:textId="77777777" w:rsidR="00801659" w:rsidRDefault="003A108C">
      <w:pPr>
        <w:rPr>
          <w:b/>
          <w:bCs/>
        </w:rPr>
      </w:pPr>
      <w:r>
        <w:rPr>
          <w:b/>
          <w:bCs/>
        </w:rPr>
        <w:t>RAN2-114e</w:t>
      </w:r>
    </w:p>
    <w:p w14:paraId="4A0F4011" w14:textId="77777777" w:rsidR="00801659" w:rsidRDefault="00801659">
      <w:pPr>
        <w:pStyle w:val="Doc-text2"/>
        <w:rPr>
          <w:lang w:val="en-US"/>
        </w:rPr>
      </w:pPr>
    </w:p>
    <w:p w14:paraId="461997DA"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EE37191"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5688ACAE"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5455635B"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6AD1733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003E3165"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6CF9A18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14:paraId="3FB63D2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14:paraId="4D545D6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14:paraId="3891062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2EA5BAB2" w14:textId="77777777" w:rsidR="00801659" w:rsidRDefault="00801659">
      <w:pPr>
        <w:pStyle w:val="Doc-text2"/>
        <w:rPr>
          <w:lang w:val="en-US"/>
        </w:rPr>
      </w:pPr>
    </w:p>
    <w:p w14:paraId="26F7FECE" w14:textId="77777777" w:rsidR="00801659" w:rsidRDefault="00801659">
      <w:pPr>
        <w:rPr>
          <w:b/>
          <w:bCs/>
        </w:rPr>
      </w:pPr>
    </w:p>
    <w:p w14:paraId="12F6EAE6" w14:textId="77777777" w:rsidR="00801659" w:rsidRDefault="003A108C">
      <w:pPr>
        <w:rPr>
          <w:b/>
          <w:bCs/>
        </w:rPr>
      </w:pPr>
      <w:r>
        <w:rPr>
          <w:rFonts w:hint="eastAsia"/>
          <w:b/>
          <w:bCs/>
        </w:rPr>
        <w:t>RAN2</w:t>
      </w:r>
      <w:r>
        <w:rPr>
          <w:b/>
          <w:bCs/>
        </w:rPr>
        <w:t>-</w:t>
      </w:r>
      <w:r>
        <w:rPr>
          <w:rFonts w:hint="eastAsia"/>
          <w:b/>
          <w:bCs/>
        </w:rPr>
        <w:t>115</w:t>
      </w:r>
      <w:r>
        <w:rPr>
          <w:b/>
          <w:bCs/>
        </w:rPr>
        <w:t>e</w:t>
      </w:r>
    </w:p>
    <w:p w14:paraId="259E26AA"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3F3E0892"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49DBA77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14:paraId="0AB3BB86"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2C2DC7DE"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73594E5C" w14:textId="77777777" w:rsidR="00801659" w:rsidRDefault="00801659">
      <w:pPr>
        <w:rPr>
          <w:lang w:eastAsia="zh-CN"/>
        </w:rPr>
      </w:pPr>
    </w:p>
    <w:p w14:paraId="442020E6" w14:textId="77777777" w:rsidR="00801659" w:rsidRDefault="003A108C">
      <w:pPr>
        <w:rPr>
          <w:b/>
          <w:bCs/>
        </w:rPr>
      </w:pPr>
      <w:r>
        <w:rPr>
          <w:rFonts w:hint="eastAsia"/>
          <w:b/>
          <w:bCs/>
        </w:rPr>
        <w:t>RAN2</w:t>
      </w:r>
      <w:r>
        <w:rPr>
          <w:b/>
          <w:bCs/>
        </w:rPr>
        <w:t>-</w:t>
      </w:r>
      <w:r>
        <w:rPr>
          <w:rFonts w:hint="eastAsia"/>
          <w:b/>
          <w:bCs/>
        </w:rPr>
        <w:t>11</w:t>
      </w:r>
      <w:r>
        <w:rPr>
          <w:b/>
          <w:bCs/>
        </w:rPr>
        <w:t>6</w:t>
      </w:r>
    </w:p>
    <w:p w14:paraId="1F9AEC9A" w14:textId="77777777" w:rsidR="00801659" w:rsidRDefault="00801659">
      <w:pPr>
        <w:rPr>
          <w:b/>
          <w:bCs/>
        </w:rPr>
      </w:pPr>
    </w:p>
    <w:p w14:paraId="157389A5"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C742D2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14:paraId="5FF5CD9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73DD2D8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0728E18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LPP </w:t>
      </w:r>
      <w:proofErr w:type="spellStart"/>
      <w:r>
        <w:rPr>
          <w:lang w:val="en-US"/>
        </w:rPr>
        <w:t>RequestAssistanceData</w:t>
      </w:r>
      <w:proofErr w:type="spellEnd"/>
      <w:r>
        <w:rPr>
          <w:lang w:val="en-US"/>
        </w:rPr>
        <w:t xml:space="preserve"> message. </w:t>
      </w:r>
    </w:p>
    <w:p w14:paraId="465FA16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5DBEAA5A" w14:textId="77777777" w:rsidR="00801659" w:rsidRDefault="00801659">
      <w:pPr>
        <w:rPr>
          <w:lang w:eastAsia="zh-CN"/>
        </w:rPr>
      </w:pPr>
    </w:p>
    <w:p w14:paraId="769A2DA9" w14:textId="77777777" w:rsidR="00801659" w:rsidRDefault="00801659"/>
    <w:p w14:paraId="13D6ACF9" w14:textId="77777777" w:rsidR="00801659" w:rsidRDefault="00801659"/>
    <w:p w14:paraId="2DB69A9C" w14:textId="77777777" w:rsidR="00801659" w:rsidRDefault="003A108C">
      <w:pPr>
        <w:pStyle w:val="Heading1"/>
      </w:pPr>
      <w:r>
        <w:t>8</w:t>
      </w:r>
      <w:r>
        <w:tab/>
        <w:t>References</w:t>
      </w:r>
    </w:p>
    <w:p w14:paraId="51561775" w14:textId="77777777" w:rsidR="00801659" w:rsidRDefault="003A108C">
      <w:pPr>
        <w:pStyle w:val="Reference"/>
        <w:overflowPunct/>
        <w:autoSpaceDE/>
        <w:autoSpaceDN/>
        <w:adjustRightInd/>
        <w:textAlignment w:val="auto"/>
        <w:rPr>
          <w:sz w:val="16"/>
        </w:rPr>
      </w:pPr>
      <w:bookmarkStart w:id="5"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5"/>
    </w:p>
    <w:p w14:paraId="6ECEB39A" w14:textId="77777777" w:rsidR="00801659" w:rsidRDefault="003A108C">
      <w:pPr>
        <w:pStyle w:val="Reference"/>
        <w:overflowPunct/>
        <w:autoSpaceDE/>
        <w:autoSpaceDN/>
        <w:adjustRightInd/>
        <w:textAlignment w:val="auto"/>
        <w:rPr>
          <w:sz w:val="16"/>
        </w:rPr>
      </w:pPr>
      <w:bookmarkStart w:id="6" w:name="_Ref88127643"/>
      <w:r>
        <w:rPr>
          <w:bCs/>
          <w:iCs/>
          <w:szCs w:val="24"/>
        </w:rPr>
        <w:t>R2-2109483, [Post115-e][606][POS] MO-LR for on-demand PRS (CATT)</w:t>
      </w:r>
      <w:bookmarkEnd w:id="6"/>
    </w:p>
    <w:p w14:paraId="0ACCFB75" w14:textId="77777777" w:rsidR="00801659" w:rsidRDefault="003A108C">
      <w:pPr>
        <w:pStyle w:val="Reference"/>
        <w:rPr>
          <w:rFonts w:eastAsia="Malgun Gothic"/>
          <w:sz w:val="18"/>
          <w:lang w:eastAsia="ko-KR"/>
        </w:rPr>
      </w:pPr>
      <w:r>
        <w:rPr>
          <w:sz w:val="18"/>
        </w:rPr>
        <w:t>R2-2111375, Report of offline discussion [AT116-e][623][POS] 38.305 CR for RAT-dependent positioning (Intel)</w:t>
      </w:r>
    </w:p>
    <w:p w14:paraId="74D7692E"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6EAF3F7" w14:textId="77777777" w:rsidR="00801659" w:rsidRDefault="00801659">
      <w:pPr>
        <w:pStyle w:val="Reference"/>
        <w:numPr>
          <w:ilvl w:val="0"/>
          <w:numId w:val="0"/>
        </w:numPr>
        <w:ind w:left="567"/>
        <w:rPr>
          <w:sz w:val="16"/>
          <w:highlight w:val="yellow"/>
        </w:rPr>
      </w:pPr>
    </w:p>
    <w:p w14:paraId="7E9DEDB8" w14:textId="77777777" w:rsidR="00801659" w:rsidRDefault="00801659">
      <w:pPr>
        <w:pStyle w:val="Reference"/>
        <w:numPr>
          <w:ilvl w:val="0"/>
          <w:numId w:val="0"/>
        </w:numPr>
        <w:rPr>
          <w:lang w:val="en-US"/>
        </w:rPr>
      </w:pPr>
    </w:p>
    <w:p w14:paraId="0BB5A562" w14:textId="77777777" w:rsidR="00801659" w:rsidRDefault="00801659"/>
    <w:p w14:paraId="529645B1" w14:textId="77777777" w:rsidR="00801659" w:rsidRDefault="00801659">
      <w:pPr>
        <w:pStyle w:val="Heading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D631D" w14:textId="77777777" w:rsidR="00035D4F" w:rsidRDefault="00035D4F">
      <w:pPr>
        <w:spacing w:after="0"/>
      </w:pPr>
      <w:r>
        <w:separator/>
      </w:r>
    </w:p>
  </w:endnote>
  <w:endnote w:type="continuationSeparator" w:id="0">
    <w:p w14:paraId="07074E6E" w14:textId="77777777" w:rsidR="00035D4F" w:rsidRDefault="00035D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208E6" w14:textId="77777777" w:rsidR="008432B6" w:rsidRDefault="008432B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93677">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9367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C355D" w14:textId="77777777" w:rsidR="00035D4F" w:rsidRDefault="00035D4F">
      <w:pPr>
        <w:spacing w:after="0"/>
      </w:pPr>
      <w:r>
        <w:separator/>
      </w:r>
    </w:p>
  </w:footnote>
  <w:footnote w:type="continuationSeparator" w:id="0">
    <w:p w14:paraId="2CF7AB24" w14:textId="77777777" w:rsidR="00035D4F" w:rsidRDefault="00035D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C87A6" w14:textId="77777777" w:rsidR="008432B6" w:rsidRDefault="008432B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5D4F"/>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C4B47"/>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188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677"/>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18A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27503"/>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32B6"/>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5175"/>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B7F40"/>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5EA7"/>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00A0"/>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6FA"/>
    <w:rsid w:val="00FD1735"/>
    <w:rsid w:val="00FD1EC8"/>
    <w:rsid w:val="00FD23B9"/>
    <w:rsid w:val="00FD3697"/>
    <w:rsid w:val="00FD47ED"/>
    <w:rsid w:val="00FD74DB"/>
    <w:rsid w:val="00FD7660"/>
    <w:rsid w:val="00FD7EEA"/>
    <w:rsid w:val="00FE0655"/>
    <w:rsid w:val="00FE2365"/>
    <w:rsid w:val="00FE357C"/>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E695FA"/>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9EC019-1069-4D5B-A6DA-2697D89BAABD}">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047</Words>
  <Characters>34472</Characters>
  <Application>Microsoft Office Word</Application>
  <DocSecurity>0</DocSecurity>
  <Lines>287</Lines>
  <Paragraphs>80</Paragraphs>
  <ScaleCrop>false</ScaleCrop>
  <Company>Ericsson</Company>
  <LinksUpToDate>false</LinksUpToDate>
  <CharactersWithSpaces>4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6e-Post [612]</cp:lastModifiedBy>
  <cp:revision>2</cp:revision>
  <cp:lastPrinted>2008-01-31T07:09:00Z</cp:lastPrinted>
  <dcterms:created xsi:type="dcterms:W3CDTF">2021-12-16T04:32:00Z</dcterms:created>
  <dcterms:modified xsi:type="dcterms:W3CDTF">2021-12-1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y fmtid="{D5CDD505-2E9C-101B-9397-08002B2CF9AE}" pid="5" name="CWMd7dd101e65af4c7fab0f8ba92db7843c">
    <vt:lpwstr>CWMokmlwUCucwwiqOzRj2I3PAAle3xCXJY5fNIrtoe8E4S7w0FacfRuod9uRn+h0pgJ4ir3eppfL3P/zx0WfpNWfQ==</vt:lpwstr>
  </property>
</Properties>
</file>